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FB6B71" w14:textId="0C75373C" w:rsidR="0008481E" w:rsidRDefault="00865702" w:rsidP="000315AB">
      <w:pPr>
        <w:jc w:val="center"/>
      </w:pPr>
      <w:r w:rsidRPr="007B552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831243" wp14:editId="2A7052AF">
                <wp:simplePos x="0" y="0"/>
                <wp:positionH relativeFrom="column">
                  <wp:posOffset>1173480</wp:posOffset>
                </wp:positionH>
                <wp:positionV relativeFrom="paragraph">
                  <wp:posOffset>893445</wp:posOffset>
                </wp:positionV>
                <wp:extent cx="3234055" cy="374904"/>
                <wp:effectExtent l="0" t="0" r="0" b="0"/>
                <wp:wrapNone/>
                <wp:docPr id="6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4055" cy="37490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41221EF" w14:textId="6DD848D2" w:rsidR="00BD0CE5" w:rsidRPr="001B4528" w:rsidRDefault="00BD0CE5" w:rsidP="00BD0CE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Nova" w:hAnsi="Arial Nova"/>
                                <w:sz w:val="22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1B4528">
                              <w:rPr>
                                <w:rFonts w:ascii="Arial Nova" w:hAnsi="Arial Nova" w:cstheme="minorBidi"/>
                                <w:bCs/>
                                <w:color w:val="000000" w:themeColor="text1"/>
                                <w:kern w:val="24"/>
                                <w:sz w:val="32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Week of </w:t>
                            </w:r>
                            <w:r w:rsidR="00886013">
                              <w:rPr>
                                <w:rFonts w:ascii="Arial Nova" w:hAnsi="Arial Nova" w:cstheme="minorBidi"/>
                                <w:bCs/>
                                <w:color w:val="000000" w:themeColor="text1"/>
                                <w:kern w:val="24"/>
                                <w:sz w:val="32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August 5</w:t>
                            </w:r>
                            <w:r w:rsidRPr="001B4528">
                              <w:rPr>
                                <w:rFonts w:ascii="Arial Nova" w:hAnsi="Arial Nova" w:cstheme="minorBidi"/>
                                <w:bCs/>
                                <w:color w:val="000000" w:themeColor="text1"/>
                                <w:kern w:val="24"/>
                                <w:sz w:val="32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, </w:t>
                            </w:r>
                            <w:r w:rsidR="00613A75">
                              <w:rPr>
                                <w:rFonts w:ascii="Arial Nova" w:hAnsi="Arial Nova" w:cstheme="minorBidi"/>
                                <w:bCs/>
                                <w:color w:val="000000" w:themeColor="text1"/>
                                <w:kern w:val="24"/>
                                <w:sz w:val="32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202</w:t>
                            </w:r>
                            <w:r w:rsidR="00A61687">
                              <w:rPr>
                                <w:rFonts w:ascii="Arial Nova" w:hAnsi="Arial Nova" w:cstheme="minorBidi"/>
                                <w:bCs/>
                                <w:color w:val="000000" w:themeColor="text1"/>
                                <w:kern w:val="24"/>
                                <w:sz w:val="32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4</w:t>
                            </w:r>
                            <w:r w:rsidR="00FB4722">
                              <w:rPr>
                                <w:rFonts w:ascii="Arial Nova" w:hAnsi="Arial Nova" w:cstheme="minorBidi"/>
                                <w:bCs/>
                                <w:color w:val="000000" w:themeColor="text1"/>
                                <w:kern w:val="24"/>
                                <w:sz w:val="32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831243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left:0;text-align:left;margin-left:92.4pt;margin-top:70.35pt;width:254.65pt;height:2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" filled="f" stroked="f">
                <v:textbox style="mso-fit-shape-to-text:t">
                  <w:txbxContent>
                    <w:p w14:paraId="341221EF" w14:textId="6DD848D2" w:rsidR="00BD0CE5" w:rsidRPr="001B4528" w:rsidRDefault="00BD0CE5" w:rsidP="00BD0CE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 Nova" w:hAnsi="Arial Nova"/>
                          <w:sz w:val="22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1B4528">
                        <w:rPr>
                          <w:rFonts w:ascii="Arial Nova" w:hAnsi="Arial Nova" w:cstheme="minorBidi"/>
                          <w:bCs/>
                          <w:color w:val="000000" w:themeColor="text1"/>
                          <w:kern w:val="24"/>
                          <w:sz w:val="32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Week of </w:t>
                      </w:r>
                      <w:r w:rsidR="00886013">
                        <w:rPr>
                          <w:rFonts w:ascii="Arial Nova" w:hAnsi="Arial Nova" w:cstheme="minorBidi"/>
                          <w:bCs/>
                          <w:color w:val="000000" w:themeColor="text1"/>
                          <w:kern w:val="24"/>
                          <w:sz w:val="32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August 5</w:t>
                      </w:r>
                      <w:r w:rsidRPr="001B4528">
                        <w:rPr>
                          <w:rFonts w:ascii="Arial Nova" w:hAnsi="Arial Nova" w:cstheme="minorBidi"/>
                          <w:bCs/>
                          <w:color w:val="000000" w:themeColor="text1"/>
                          <w:kern w:val="24"/>
                          <w:sz w:val="32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, </w:t>
                      </w:r>
                      <w:r w:rsidR="00613A75">
                        <w:rPr>
                          <w:rFonts w:ascii="Arial Nova" w:hAnsi="Arial Nova" w:cstheme="minorBidi"/>
                          <w:bCs/>
                          <w:color w:val="000000" w:themeColor="text1"/>
                          <w:kern w:val="24"/>
                          <w:sz w:val="32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202</w:t>
                      </w:r>
                      <w:r w:rsidR="00A61687">
                        <w:rPr>
                          <w:rFonts w:ascii="Arial Nova" w:hAnsi="Arial Nova" w:cstheme="minorBidi"/>
                          <w:bCs/>
                          <w:color w:val="000000" w:themeColor="text1"/>
                          <w:kern w:val="24"/>
                          <w:sz w:val="32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4</w:t>
                      </w:r>
                      <w:r w:rsidR="00FB4722">
                        <w:rPr>
                          <w:rFonts w:ascii="Arial Nova" w:hAnsi="Arial Nova" w:cstheme="minorBidi"/>
                          <w:bCs/>
                          <w:color w:val="000000" w:themeColor="text1"/>
                          <w:kern w:val="24"/>
                          <w:sz w:val="32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012A3">
        <w:rPr>
          <w:noProof/>
        </w:rPr>
        <w:drawing>
          <wp:anchor distT="0" distB="0" distL="114300" distR="114300" simplePos="0" relativeHeight="251659264" behindDoc="0" locked="0" layoutInCell="1" allowOverlap="1" wp14:anchorId="4856E93F" wp14:editId="12E1CCB7">
            <wp:simplePos x="0" y="0"/>
            <wp:positionH relativeFrom="margin">
              <wp:posOffset>2541270</wp:posOffset>
            </wp:positionH>
            <wp:positionV relativeFrom="paragraph">
              <wp:posOffset>8833953</wp:posOffset>
            </wp:positionV>
            <wp:extent cx="1775460" cy="304165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30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F46C0">
        <w:rPr>
          <w:noProof/>
        </w:rPr>
        <w:drawing>
          <wp:anchor distT="0" distB="0" distL="114300" distR="114300" simplePos="0" relativeHeight="251661312" behindDoc="1" locked="0" layoutInCell="1" allowOverlap="1" wp14:anchorId="77EB7254" wp14:editId="043DF27A">
            <wp:simplePos x="0" y="0"/>
            <wp:positionH relativeFrom="page">
              <wp:posOffset>-15240</wp:posOffset>
            </wp:positionH>
            <wp:positionV relativeFrom="paragraph">
              <wp:posOffset>-654685</wp:posOffset>
            </wp:positionV>
            <wp:extent cx="7872768" cy="2450592"/>
            <wp:effectExtent l="0" t="0" r="1270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2768" cy="24505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50FE">
        <w:rPr>
          <w:rFonts w:cs="Arial"/>
          <w:noProof/>
          <w:color w:val="000000"/>
          <w:sz w:val="18"/>
          <w:szCs w:val="18"/>
        </w:rPr>
        <w:t xml:space="preserve"> </w:t>
      </w:r>
      <w:r w:rsidR="007B5526">
        <w:rPr>
          <w:rFonts w:cs="Arial"/>
          <w:noProof/>
          <w:color w:val="000000"/>
          <w:sz w:val="18"/>
          <w:szCs w:val="18"/>
        </w:rPr>
        <w:drawing>
          <wp:anchor distT="0" distB="0" distL="114300" distR="114300" simplePos="0" relativeHeight="251657216" behindDoc="0" locked="0" layoutInCell="1" allowOverlap="1" wp14:anchorId="6E82D065" wp14:editId="2D88179D">
            <wp:simplePos x="0" y="0"/>
            <wp:positionH relativeFrom="column">
              <wp:posOffset>7886700</wp:posOffset>
            </wp:positionH>
            <wp:positionV relativeFrom="paragraph">
              <wp:posOffset>-8438516</wp:posOffset>
            </wp:positionV>
            <wp:extent cx="1537335" cy="1716405"/>
            <wp:effectExtent l="95250" t="0" r="819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1922663">
                      <a:off x="0" y="0"/>
                      <a:ext cx="1537335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ListTable1Light-Accent3"/>
        <w:tblpPr w:leftFromText="180" w:rightFromText="180" w:vertAnchor="page" w:horzAnchor="margin" w:tblpXSpec="center" w:tblpY="4095"/>
        <w:tblW w:w="5445" w:type="pct"/>
        <w:tblLook w:val="04A0" w:firstRow="1" w:lastRow="0" w:firstColumn="1" w:lastColumn="0" w:noHBand="0" w:noVBand="1"/>
      </w:tblPr>
      <w:tblGrid>
        <w:gridCol w:w="237"/>
        <w:gridCol w:w="8218"/>
        <w:gridCol w:w="3295"/>
      </w:tblGrid>
      <w:tr w:rsidR="00BD0CE5" w:rsidRPr="00F32019" w14:paraId="19CE293E" w14:textId="77777777" w:rsidTr="008860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ACAF4F" w14:textId="74AE05CD" w:rsidR="00BD0CE5" w:rsidRPr="00971E8D" w:rsidRDefault="00BD0CE5" w:rsidP="004C294D">
            <w:pPr>
              <w:tabs>
                <w:tab w:val="center" w:pos="5755"/>
              </w:tabs>
              <w:spacing w:before="100" w:beforeAutospacing="1" w:after="100" w:afterAutospacing="1"/>
              <w:contextualSpacing/>
              <w:rPr>
                <w:rFonts w:ascii="Perpetua Titling MT" w:hAnsi="Perpetua Titling MT" w:cs="Arial"/>
                <w:color w:val="FF0000"/>
                <w:sz w:val="28"/>
                <w:szCs w:val="28"/>
              </w:rPr>
            </w:pPr>
            <w:r w:rsidRPr="0082042E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Monday,</w:t>
            </w:r>
            <w:r w:rsidR="0082042E" w:rsidRPr="0082042E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 xml:space="preserve"> </w:t>
            </w:r>
            <w:r w:rsidR="00886013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August 5</w:t>
            </w:r>
          </w:p>
        </w:tc>
      </w:tr>
      <w:tr w:rsidR="00BD0CE5" w:rsidRPr="00175661" w14:paraId="066BA9E6" w14:textId="77777777" w:rsidTr="0093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510E433" w14:textId="77777777" w:rsidR="00BD0CE5" w:rsidRPr="00351C95" w:rsidRDefault="00BD0CE5" w:rsidP="004C294D">
            <w:pPr>
              <w:jc w:val="right"/>
              <w:rPr>
                <w:rFonts w:ascii="Perpetua Titling MT" w:hAnsi="Perpetua Titling MT" w:cs="Arial"/>
                <w:sz w:val="28"/>
                <w:szCs w:val="28"/>
              </w:rPr>
            </w:pPr>
          </w:p>
        </w:tc>
        <w:tc>
          <w:tcPr>
            <w:tcW w:w="34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577C5C" w14:textId="77777777" w:rsidR="00A704B5" w:rsidRPr="00C670A1" w:rsidRDefault="00A704B5" w:rsidP="00C21497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 w:cstheme="minorHAnsi"/>
                <w:i/>
                <w:iCs/>
                <w:color w:val="5B9BD5" w:themeColor="accent1"/>
                <w:sz w:val="18"/>
                <w:szCs w:val="18"/>
              </w:rPr>
            </w:pPr>
          </w:p>
          <w:p w14:paraId="201210B8" w14:textId="19ED3032" w:rsidR="002C347F" w:rsidRDefault="00515271" w:rsidP="00A60045">
            <w:pPr>
              <w:spacing w:before="100" w:beforeAutospacing="1" w:after="100" w:afterAutospacing="1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 w:cs="Calibri"/>
                <w:i/>
                <w:iCs/>
                <w:color w:val="2E74B5" w:themeColor="accent1" w:themeShade="BF"/>
                <w:sz w:val="18"/>
                <w:szCs w:val="18"/>
              </w:rPr>
            </w:pPr>
            <w:r>
              <w:rPr>
                <w:rFonts w:ascii="Arial Nova" w:hAnsi="Arial Nova" w:cs="Calibri"/>
                <w:b/>
                <w:color w:val="000000" w:themeColor="text1"/>
                <w:sz w:val="18"/>
                <w:szCs w:val="18"/>
              </w:rPr>
              <w:t>Happy Monday!</w:t>
            </w:r>
          </w:p>
          <w:p w14:paraId="5DFFE430" w14:textId="5A96B4BB" w:rsidR="00A60045" w:rsidRPr="002C347F" w:rsidRDefault="00A60045" w:rsidP="00A60045">
            <w:pPr>
              <w:spacing w:before="100" w:beforeAutospacing="1" w:after="100" w:afterAutospacing="1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 w:cs="Calibri"/>
                <w:b/>
                <w:color w:val="C00000"/>
                <w:sz w:val="18"/>
                <w:szCs w:val="18"/>
              </w:rPr>
            </w:pPr>
          </w:p>
        </w:tc>
        <w:tc>
          <w:tcPr>
            <w:tcW w:w="1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B7E895C" w14:textId="7524D404" w:rsidR="00713FAE" w:rsidRPr="005D5722" w:rsidRDefault="00713FAE" w:rsidP="002D34AE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 w:cstheme="minorHAnsi"/>
                <w:b/>
                <w:sz w:val="18"/>
                <w:szCs w:val="18"/>
              </w:rPr>
            </w:pPr>
          </w:p>
          <w:p w14:paraId="23476EA0" w14:textId="3B5EC0BC" w:rsidR="00400EEA" w:rsidRPr="005D5722" w:rsidRDefault="00400EEA" w:rsidP="0051592E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 w:cstheme="minorHAnsi"/>
                <w:b/>
                <w:sz w:val="18"/>
                <w:szCs w:val="18"/>
              </w:rPr>
            </w:pPr>
          </w:p>
        </w:tc>
      </w:tr>
      <w:tr w:rsidR="00BD0CE5" w:rsidRPr="00F32019" w14:paraId="1921719B" w14:textId="77777777" w:rsidTr="00886013">
        <w:trPr>
          <w:trHeight w:val="1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B6191C0" w14:textId="1A440862" w:rsidR="00BD0CE5" w:rsidRPr="00BD48AE" w:rsidRDefault="000E130E" w:rsidP="003B6DA9">
            <w:pPr>
              <w:tabs>
                <w:tab w:val="center" w:pos="5755"/>
              </w:tabs>
              <w:spacing w:before="100" w:beforeAutospacing="1" w:after="100" w:afterAutospacing="1"/>
              <w:contextualSpacing/>
              <w:rPr>
                <w:rFonts w:ascii="Perpetua Titling MT" w:hAnsi="Perpetua Titling MT" w:cs="Arial"/>
                <w:color w:val="FFFFFF" w:themeColor="background1"/>
                <w:sz w:val="28"/>
                <w:szCs w:val="28"/>
                <w:shd w:val="clear" w:color="auto" w:fill="F4B083" w:themeFill="accent2" w:themeFillTint="99"/>
              </w:rPr>
            </w:pPr>
            <w:r w:rsidRPr="0082042E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Tuesday</w:t>
            </w:r>
            <w:r w:rsidR="0082042E" w:rsidRPr="0082042E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,</w:t>
            </w:r>
            <w:r w:rsidR="00A61687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 xml:space="preserve"> </w:t>
            </w:r>
            <w:r w:rsidR="00886013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August 6</w:t>
            </w:r>
          </w:p>
        </w:tc>
      </w:tr>
      <w:tr w:rsidR="0092688A" w:rsidRPr="00F32019" w14:paraId="3706B3F3" w14:textId="77777777" w:rsidTr="0093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" w:type="pct"/>
            <w:tcBorders>
              <w:top w:val="single" w:sz="4" w:space="0" w:color="auto"/>
            </w:tcBorders>
            <w:shd w:val="clear" w:color="auto" w:fill="auto"/>
          </w:tcPr>
          <w:p w14:paraId="33100EB7" w14:textId="77777777" w:rsidR="0092688A" w:rsidRPr="00351C95" w:rsidRDefault="0092688A" w:rsidP="0092688A">
            <w:pPr>
              <w:rPr>
                <w:rFonts w:ascii="Perpetua Titling MT" w:hAnsi="Perpetua Titling MT" w:cs="Arial"/>
                <w:sz w:val="28"/>
                <w:szCs w:val="28"/>
              </w:rPr>
            </w:pPr>
          </w:p>
        </w:tc>
        <w:tc>
          <w:tcPr>
            <w:tcW w:w="3497" w:type="pct"/>
            <w:tcBorders>
              <w:top w:val="single" w:sz="4" w:space="0" w:color="auto"/>
            </w:tcBorders>
            <w:shd w:val="clear" w:color="auto" w:fill="auto"/>
          </w:tcPr>
          <w:p w14:paraId="5F33233B" w14:textId="10FA07F8" w:rsidR="00937F12" w:rsidRDefault="00937F12" w:rsidP="00AB6166">
            <w:pPr>
              <w:spacing w:before="100" w:beforeAutospacing="1" w:after="100" w:afterAutospacing="1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 w:cstheme="minorHAnsi"/>
                <w:b/>
                <w:bCs/>
                <w:color w:val="000000" w:themeColor="text1"/>
                <w:sz w:val="18"/>
                <w:szCs w:val="18"/>
              </w:rPr>
            </w:pPr>
          </w:p>
          <w:p w14:paraId="57A7E09B" w14:textId="77D1065E" w:rsidR="00515271" w:rsidRPr="005C4A63" w:rsidRDefault="001B161B" w:rsidP="00556FCE">
            <w:pPr>
              <w:spacing w:before="100" w:beforeAutospacing="1" w:after="100" w:afterAutospacing="1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 w:cs="Calibri"/>
                <w:b/>
                <w:bCs/>
                <w:color w:val="2E74B5" w:themeColor="accent1" w:themeShade="BF"/>
                <w:sz w:val="18"/>
                <w:szCs w:val="18"/>
              </w:rPr>
            </w:pPr>
            <w:r>
              <w:rPr>
                <w:rFonts w:ascii="Arial Nova" w:hAnsi="Arial Nova" w:cs="Calibri"/>
                <w:b/>
                <w:bCs/>
                <w:sz w:val="18"/>
                <w:szCs w:val="18"/>
              </w:rPr>
              <w:t>Happy Tuesday!</w:t>
            </w:r>
          </w:p>
        </w:tc>
        <w:tc>
          <w:tcPr>
            <w:tcW w:w="1402" w:type="pct"/>
            <w:tcBorders>
              <w:top w:val="single" w:sz="4" w:space="0" w:color="auto"/>
            </w:tcBorders>
            <w:shd w:val="clear" w:color="auto" w:fill="auto"/>
          </w:tcPr>
          <w:p w14:paraId="1A07239C" w14:textId="4B754329" w:rsidR="002E66F1" w:rsidRDefault="003606F0" w:rsidP="000D3912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/>
                <w:b/>
                <w:bCs/>
                <w:sz w:val="18"/>
                <w:szCs w:val="18"/>
              </w:rPr>
            </w:pPr>
            <w:r>
              <w:rPr>
                <w:rFonts w:ascii="Arial Nova" w:hAnsi="Arial Nova"/>
                <w:b/>
                <w:bCs/>
                <w:sz w:val="18"/>
                <w:szCs w:val="18"/>
              </w:rPr>
              <w:t xml:space="preserve"> </w:t>
            </w:r>
          </w:p>
          <w:p w14:paraId="2439C8B4" w14:textId="7CEF3EE9" w:rsidR="00556FCE" w:rsidRDefault="001B161B" w:rsidP="005703E9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 w:cstheme="minorHAnsi"/>
                <w:b/>
                <w:sz w:val="18"/>
                <w:szCs w:val="18"/>
              </w:rPr>
            </w:pPr>
            <w:r>
              <w:rPr>
                <w:rFonts w:ascii="Arial Nova" w:hAnsi="Arial Nova" w:cstheme="minorHAnsi"/>
                <w:b/>
                <w:sz w:val="18"/>
                <w:szCs w:val="18"/>
              </w:rPr>
              <w:t xml:space="preserve"> </w:t>
            </w:r>
          </w:p>
          <w:p w14:paraId="5E607F76" w14:textId="568008CC" w:rsidR="00515271" w:rsidRPr="00FE5821" w:rsidRDefault="00515271" w:rsidP="005703E9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 w:cstheme="minorHAnsi"/>
                <w:b/>
                <w:sz w:val="18"/>
                <w:szCs w:val="18"/>
              </w:rPr>
            </w:pPr>
          </w:p>
        </w:tc>
      </w:tr>
      <w:tr w:rsidR="003475AF" w:rsidRPr="00D24AF9" w14:paraId="7E227EF5" w14:textId="77777777" w:rsidTr="00886013">
        <w:trPr>
          <w:trHeight w:val="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7324234" w14:textId="7B564B20" w:rsidR="003475AF" w:rsidRPr="000E130E" w:rsidRDefault="003475AF" w:rsidP="00C670A1">
            <w:pPr>
              <w:tabs>
                <w:tab w:val="center" w:pos="5755"/>
              </w:tabs>
              <w:spacing w:before="100" w:beforeAutospacing="1" w:after="100" w:afterAutospacing="1"/>
              <w:contextualSpacing/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</w:pPr>
            <w:r w:rsidRPr="0082042E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Wednesday</w:t>
            </w:r>
            <w:r w:rsidR="00A61687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 xml:space="preserve">, </w:t>
            </w:r>
            <w:r w:rsidR="00886013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August 7</w:t>
            </w:r>
          </w:p>
        </w:tc>
      </w:tr>
      <w:tr w:rsidR="005A4176" w:rsidRPr="00F32019" w14:paraId="0D4365A1" w14:textId="77777777" w:rsidTr="0093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0C6D7471" w14:textId="77777777" w:rsidR="005A4176" w:rsidRPr="00351C95" w:rsidRDefault="005A4176" w:rsidP="005A4176">
            <w:pPr>
              <w:ind w:left="180"/>
              <w:jc w:val="right"/>
              <w:rPr>
                <w:rFonts w:ascii="Perpetua Titling MT" w:hAnsi="Perpetua Titling MT" w:cs="Arial"/>
                <w:sz w:val="28"/>
                <w:szCs w:val="28"/>
              </w:rPr>
            </w:pPr>
          </w:p>
        </w:tc>
        <w:tc>
          <w:tcPr>
            <w:tcW w:w="3497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0FD328CA" w14:textId="77777777" w:rsidR="00FE3303" w:rsidRDefault="00FE3303" w:rsidP="001065C4">
            <w:pPr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 w:cs="Calibri"/>
                <w:b/>
                <w:color w:val="C00000"/>
                <w:sz w:val="18"/>
                <w:szCs w:val="18"/>
              </w:rPr>
            </w:pPr>
          </w:p>
          <w:p w14:paraId="1C39F3E2" w14:textId="7F45DB77" w:rsidR="00285434" w:rsidRDefault="00285434" w:rsidP="00DC661C">
            <w:pPr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 w:cs="Calibri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Arial Nova" w:hAnsi="Arial Nova" w:cs="Calibri"/>
                <w:b/>
                <w:color w:val="000000" w:themeColor="text1"/>
                <w:sz w:val="18"/>
                <w:szCs w:val="18"/>
              </w:rPr>
              <w:t>Surgical Pathology Unknowns</w:t>
            </w:r>
          </w:p>
          <w:p w14:paraId="0B4E0C47" w14:textId="613D6607" w:rsidR="002E67E1" w:rsidRPr="005A363F" w:rsidRDefault="002E67E1" w:rsidP="00886013">
            <w:pPr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 w:cs="Calibri"/>
                <w:b/>
                <w:color w:val="C00000"/>
                <w:sz w:val="18"/>
                <w:szCs w:val="18"/>
              </w:rPr>
            </w:pPr>
          </w:p>
        </w:tc>
        <w:tc>
          <w:tcPr>
            <w:tcW w:w="1402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7DB2D6CC" w14:textId="77777777" w:rsidR="00D001A1" w:rsidRDefault="00D001A1" w:rsidP="003815D3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/>
                <w:b/>
                <w:sz w:val="18"/>
                <w:szCs w:val="18"/>
              </w:rPr>
            </w:pPr>
          </w:p>
          <w:p w14:paraId="30FB0930" w14:textId="3D436640" w:rsidR="00285434" w:rsidRDefault="00285434" w:rsidP="003815D3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/>
                <w:b/>
                <w:sz w:val="18"/>
                <w:szCs w:val="18"/>
              </w:rPr>
            </w:pPr>
            <w:r>
              <w:rPr>
                <w:rFonts w:ascii="Arial Nova" w:hAnsi="Arial Nova"/>
                <w:b/>
                <w:sz w:val="18"/>
                <w:szCs w:val="18"/>
              </w:rPr>
              <w:t xml:space="preserve">12:00, </w:t>
            </w:r>
            <w:hyperlink r:id="rId11" w:history="1">
              <w:r w:rsidRPr="00285434">
                <w:rPr>
                  <w:rStyle w:val="Hyperlink"/>
                  <w:rFonts w:ascii="Arial Nova" w:hAnsi="Arial Nova"/>
                  <w:b/>
                  <w:sz w:val="18"/>
                  <w:szCs w:val="18"/>
                </w:rPr>
                <w:t>Teams</w:t>
              </w:r>
            </w:hyperlink>
          </w:p>
          <w:p w14:paraId="6B5A9642" w14:textId="6426035F" w:rsidR="00285434" w:rsidRPr="002E3EF5" w:rsidRDefault="00285434" w:rsidP="003815D3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/>
                <w:b/>
                <w:sz w:val="18"/>
                <w:szCs w:val="18"/>
              </w:rPr>
            </w:pPr>
          </w:p>
        </w:tc>
      </w:tr>
      <w:tr w:rsidR="005A4176" w:rsidRPr="00F32019" w14:paraId="632EF620" w14:textId="77777777" w:rsidTr="001B161B">
        <w:trPr>
          <w:trHeight w:val="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FB4FBE" w14:textId="136FC08D" w:rsidR="005A4176" w:rsidRPr="00C670A1" w:rsidRDefault="005A4176" w:rsidP="00C670A1">
            <w:pPr>
              <w:tabs>
                <w:tab w:val="center" w:pos="5755"/>
              </w:tabs>
              <w:spacing w:before="100" w:beforeAutospacing="1" w:after="100" w:afterAutospacing="1"/>
              <w:contextualSpacing/>
              <w:rPr>
                <w:rFonts w:ascii="Perpetua Titling MT" w:hAnsi="Perpetua Titling MT" w:cs="Arial"/>
                <w:color w:val="FFFFFF" w:themeColor="background1"/>
                <w:sz w:val="28"/>
                <w:szCs w:val="28"/>
              </w:rPr>
            </w:pPr>
            <w:r w:rsidRPr="0082042E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Thursday</w:t>
            </w:r>
            <w:r w:rsidR="0082042E" w:rsidRPr="0082042E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,</w:t>
            </w:r>
            <w:r w:rsidR="00A61687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 xml:space="preserve"> </w:t>
            </w:r>
            <w:r w:rsidR="001B161B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 xml:space="preserve">August </w:t>
            </w:r>
            <w:r w:rsidR="00886013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8</w:t>
            </w:r>
          </w:p>
        </w:tc>
      </w:tr>
      <w:tr w:rsidR="005A4176" w:rsidRPr="00F32019" w14:paraId="1F5350EE" w14:textId="77777777" w:rsidTr="00A947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BA51C1E" w14:textId="77777777" w:rsidR="005A4176" w:rsidRPr="00656407" w:rsidRDefault="005A4176" w:rsidP="005A4176">
            <w:pPr>
              <w:ind w:left="180"/>
              <w:jc w:val="right"/>
              <w:rPr>
                <w:rFonts w:ascii="Perpetua Titling MT" w:hAnsi="Perpetua Titling MT" w:cs="Arial"/>
                <w:sz w:val="28"/>
                <w:szCs w:val="28"/>
              </w:rPr>
            </w:pPr>
            <w:bookmarkStart w:id="0" w:name="_Hlk14262442"/>
          </w:p>
        </w:tc>
        <w:tc>
          <w:tcPr>
            <w:tcW w:w="34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F43BD31" w14:textId="77777777" w:rsidR="00A60045" w:rsidRDefault="00A60045" w:rsidP="00A60045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/>
                <w:b/>
                <w:sz w:val="18"/>
                <w:szCs w:val="18"/>
              </w:rPr>
            </w:pPr>
          </w:p>
          <w:p w14:paraId="3DC604D5" w14:textId="7E2131F8" w:rsidR="00CA2A22" w:rsidRPr="00D0383E" w:rsidRDefault="00CA2A22" w:rsidP="00285434">
            <w:pPr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/>
                <w:b/>
                <w:sz w:val="18"/>
                <w:szCs w:val="18"/>
              </w:rPr>
            </w:pPr>
            <w:r>
              <w:rPr>
                <w:rFonts w:ascii="Arial Nova" w:hAnsi="Arial Nova"/>
                <w:b/>
                <w:sz w:val="18"/>
                <w:szCs w:val="18"/>
              </w:rPr>
              <w:t>MPT Seminar</w:t>
            </w:r>
            <w:r>
              <w:rPr>
                <w:rFonts w:ascii="Arial Nova" w:hAnsi="Arial Nova"/>
                <w:b/>
                <w:sz w:val="18"/>
                <w:szCs w:val="18"/>
              </w:rPr>
              <w:br/>
            </w:r>
            <w:r w:rsidR="00886013">
              <w:rPr>
                <w:rFonts w:ascii="Arial Nova" w:hAnsi="Arial Nova"/>
                <w:b/>
                <w:color w:val="C00000"/>
                <w:sz w:val="18"/>
                <w:szCs w:val="18"/>
              </w:rPr>
              <w:t xml:space="preserve">Deb Gil </w:t>
            </w:r>
            <w:r w:rsidR="00C94AD9">
              <w:rPr>
                <w:rFonts w:ascii="Arial Nova" w:hAnsi="Arial Nova"/>
                <w:b/>
                <w:color w:val="C00000"/>
                <w:sz w:val="18"/>
                <w:szCs w:val="18"/>
              </w:rPr>
              <w:t>(</w:t>
            </w:r>
            <w:r w:rsidR="00886013">
              <w:rPr>
                <w:rFonts w:ascii="Arial Nova" w:hAnsi="Arial Nova"/>
                <w:b/>
                <w:color w:val="C00000"/>
                <w:sz w:val="18"/>
                <w:szCs w:val="18"/>
              </w:rPr>
              <w:t xml:space="preserve">Markle </w:t>
            </w:r>
            <w:r w:rsidR="00C94AD9">
              <w:rPr>
                <w:rFonts w:ascii="Arial Nova" w:hAnsi="Arial Nova"/>
                <w:b/>
                <w:color w:val="C00000"/>
                <w:sz w:val="18"/>
                <w:szCs w:val="18"/>
              </w:rPr>
              <w:t>Lab)</w:t>
            </w:r>
            <w:r w:rsidR="00C94AD9">
              <w:rPr>
                <w:rFonts w:ascii="Arial Nova" w:hAnsi="Arial Nova"/>
                <w:b/>
                <w:color w:val="C00000"/>
                <w:sz w:val="18"/>
                <w:szCs w:val="18"/>
              </w:rPr>
              <w:br/>
            </w:r>
          </w:p>
        </w:tc>
        <w:tc>
          <w:tcPr>
            <w:tcW w:w="1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17CA542" w14:textId="77777777" w:rsidR="00CE30A5" w:rsidRDefault="00CE30A5" w:rsidP="005A4176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/>
                <w:b/>
                <w:sz w:val="18"/>
                <w:szCs w:val="18"/>
              </w:rPr>
            </w:pPr>
          </w:p>
          <w:p w14:paraId="5013B6A9" w14:textId="11FB22C8" w:rsidR="00CA2A22" w:rsidRPr="005D5722" w:rsidRDefault="00CA2A22" w:rsidP="005A4176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/>
                <w:b/>
                <w:sz w:val="18"/>
                <w:szCs w:val="18"/>
              </w:rPr>
            </w:pPr>
            <w:r>
              <w:rPr>
                <w:rFonts w:ascii="Arial Nova" w:hAnsi="Arial Nova"/>
                <w:b/>
                <w:sz w:val="18"/>
                <w:szCs w:val="18"/>
              </w:rPr>
              <w:t>1:00 pm, 1220 MRBIII</w:t>
            </w:r>
          </w:p>
        </w:tc>
      </w:tr>
      <w:bookmarkEnd w:id="0"/>
      <w:tr w:rsidR="005A4176" w:rsidRPr="00F32019" w14:paraId="77715AAC" w14:textId="77777777" w:rsidTr="001B161B">
        <w:trPr>
          <w:trHeight w:val="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5484A3" w14:textId="32EC3334" w:rsidR="005A4176" w:rsidRPr="0081733B" w:rsidRDefault="005A4176" w:rsidP="0081733B">
            <w:pPr>
              <w:tabs>
                <w:tab w:val="center" w:pos="5755"/>
              </w:tabs>
              <w:spacing w:before="100" w:beforeAutospacing="1" w:after="100" w:afterAutospacing="1"/>
              <w:contextualSpacing/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</w:pPr>
            <w:r w:rsidRPr="0082042E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Friday</w:t>
            </w:r>
            <w:r w:rsidR="00B1314A" w:rsidRPr="0082042E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,</w:t>
            </w:r>
            <w:r w:rsidR="00A61687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 xml:space="preserve"> </w:t>
            </w:r>
            <w:r w:rsidR="001B161B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 xml:space="preserve">August </w:t>
            </w:r>
            <w:r w:rsidR="00886013">
              <w:rPr>
                <w:rFonts w:ascii="Perpetua Titling MT" w:hAnsi="Perpetua Titling MT" w:cs="Arial"/>
                <w:color w:val="000000" w:themeColor="text1"/>
                <w:sz w:val="28"/>
                <w:szCs w:val="28"/>
              </w:rPr>
              <w:t>9</w:t>
            </w:r>
          </w:p>
        </w:tc>
      </w:tr>
      <w:tr w:rsidR="005A4176" w:rsidRPr="00175661" w14:paraId="184A651B" w14:textId="77777777" w:rsidTr="000F6B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8" w:type="pct"/>
            <w:gridSpan w:val="2"/>
            <w:shd w:val="clear" w:color="auto" w:fill="auto"/>
          </w:tcPr>
          <w:p w14:paraId="1FDC12E5" w14:textId="77777777" w:rsidR="0018417E" w:rsidRPr="0018417E" w:rsidRDefault="0018417E" w:rsidP="00666FD1">
            <w:pPr>
              <w:contextualSpacing/>
              <w:rPr>
                <w:rFonts w:ascii="Arial Nova" w:hAnsi="Arial Nova" w:cstheme="minorHAnsi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4EDE19EC" w14:textId="235A3491" w:rsidR="00CA2A22" w:rsidRDefault="00285434" w:rsidP="00D97D00">
            <w:pPr>
              <w:spacing w:before="100" w:beforeAutospacing="1" w:after="100" w:afterAutospacing="1"/>
              <w:contextualSpacing/>
              <w:jc w:val="right"/>
              <w:rPr>
                <w:rFonts w:ascii="Arial Nova" w:hAnsi="Arial Nova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Arial Nova" w:hAnsi="Arial Nova"/>
                <w:color w:val="000000" w:themeColor="text1"/>
                <w:sz w:val="18"/>
                <w:szCs w:val="18"/>
              </w:rPr>
              <w:t>Happy Friday!</w:t>
            </w:r>
          </w:p>
          <w:p w14:paraId="59F15FF6" w14:textId="77777777" w:rsidR="00B1270D" w:rsidRDefault="00B1270D" w:rsidP="00D97D00">
            <w:pPr>
              <w:spacing w:before="100" w:beforeAutospacing="1" w:after="100" w:afterAutospacing="1"/>
              <w:contextualSpacing/>
              <w:jc w:val="right"/>
              <w:rPr>
                <w:rFonts w:ascii="Arial Nova" w:hAnsi="Arial Nova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65DC8870" w14:textId="06D10733" w:rsidR="00B1270D" w:rsidRPr="00915BBB" w:rsidRDefault="00B1270D" w:rsidP="00D97D00">
            <w:pPr>
              <w:spacing w:before="100" w:beforeAutospacing="1" w:after="100" w:afterAutospacing="1"/>
              <w:contextualSpacing/>
              <w:jc w:val="right"/>
              <w:rPr>
                <w:rFonts w:ascii="Arial Nova" w:hAnsi="Arial Nova"/>
                <w:color w:val="000000" w:themeColor="text1"/>
                <w:sz w:val="18"/>
                <w:szCs w:val="18"/>
              </w:rPr>
            </w:pPr>
          </w:p>
        </w:tc>
        <w:tc>
          <w:tcPr>
            <w:tcW w:w="1402" w:type="pct"/>
            <w:shd w:val="clear" w:color="auto" w:fill="auto"/>
          </w:tcPr>
          <w:p w14:paraId="5C27E387" w14:textId="77777777" w:rsidR="00926E7C" w:rsidRDefault="00926E7C" w:rsidP="00915BB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/>
                <w:b/>
                <w:sz w:val="18"/>
                <w:szCs w:val="18"/>
              </w:rPr>
            </w:pPr>
          </w:p>
          <w:p w14:paraId="619144DB" w14:textId="51C23AE5" w:rsidR="00C54EDA" w:rsidRPr="00CA2A22" w:rsidRDefault="001353F4" w:rsidP="00CA2A22">
            <w:pPr>
              <w:spacing w:before="100" w:beforeAutospacing="1" w:after="100" w:afterAutospacing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A2A22">
              <w:t xml:space="preserve"> </w:t>
            </w:r>
          </w:p>
          <w:p w14:paraId="59857025" w14:textId="77777777" w:rsidR="00B1270D" w:rsidRPr="00B1270D" w:rsidRDefault="00B1270D" w:rsidP="00915BB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b/>
                <w:sz w:val="18"/>
                <w:szCs w:val="18"/>
              </w:rPr>
            </w:pPr>
          </w:p>
          <w:p w14:paraId="1057EDCC" w14:textId="1F74AE5F" w:rsidR="00B1270D" w:rsidRPr="0018417E" w:rsidRDefault="00B1270D" w:rsidP="0082042E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hAnsi="Arial Nova"/>
                <w:b/>
                <w:sz w:val="18"/>
                <w:szCs w:val="18"/>
              </w:rPr>
            </w:pPr>
          </w:p>
        </w:tc>
      </w:tr>
    </w:tbl>
    <w:p w14:paraId="3FECDCC2" w14:textId="2DC94CD1" w:rsidR="00D16E11" w:rsidRPr="00175661" w:rsidRDefault="00D16E11" w:rsidP="00EC2DB1">
      <w:pPr>
        <w:rPr>
          <w:rFonts w:ascii="Arial Nova" w:hAnsi="Arial Nova"/>
          <w:noProof/>
          <w:sz w:val="20"/>
          <w:szCs w:val="20"/>
        </w:rPr>
      </w:pPr>
    </w:p>
    <w:sectPr w:rsidR="00D16E11" w:rsidRPr="00175661" w:rsidSect="00BE07F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3CD2A6" w14:textId="77777777" w:rsidR="00A959C1" w:rsidRDefault="00A959C1" w:rsidP="0094358C">
      <w:pPr>
        <w:spacing w:after="0" w:line="240" w:lineRule="auto"/>
      </w:pPr>
      <w:r>
        <w:separator/>
      </w:r>
    </w:p>
  </w:endnote>
  <w:endnote w:type="continuationSeparator" w:id="0">
    <w:p w14:paraId="2921CF1A" w14:textId="77777777" w:rsidR="00A959C1" w:rsidRDefault="00A959C1" w:rsidP="009435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B8B824" w14:textId="77777777" w:rsidR="009F4EE6" w:rsidRDefault="009F4E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8FCFFC" w14:textId="77777777" w:rsidR="009F4EE6" w:rsidRDefault="009F4E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CE600B" w14:textId="77777777" w:rsidR="009F4EE6" w:rsidRDefault="009F4E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D31A9E" w14:textId="77777777" w:rsidR="00A959C1" w:rsidRDefault="00A959C1" w:rsidP="0094358C">
      <w:pPr>
        <w:spacing w:after="0" w:line="240" w:lineRule="auto"/>
      </w:pPr>
      <w:r>
        <w:separator/>
      </w:r>
    </w:p>
  </w:footnote>
  <w:footnote w:type="continuationSeparator" w:id="0">
    <w:p w14:paraId="4E447DA4" w14:textId="77777777" w:rsidR="00A959C1" w:rsidRDefault="00A959C1" w:rsidP="009435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D71D9E" w14:textId="77777777" w:rsidR="0094358C" w:rsidRDefault="00000000">
    <w:pPr>
      <w:pStyle w:val="Header"/>
    </w:pPr>
    <w:r>
      <w:rPr>
        <w:noProof/>
      </w:rPr>
      <w:pict w14:anchorId="7F6B0A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95312041" o:spid="_x0000_s1027" type="#_x0000_t75" alt="happy_holidays_snowman_background" style="position:absolute;margin-left:0;margin-top:0;width:539.95pt;height:698.7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appy_holidays_snowman_backgroun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6E1AF9" w14:textId="77777777" w:rsidR="0094358C" w:rsidRDefault="00000000">
    <w:pPr>
      <w:pStyle w:val="Header"/>
    </w:pPr>
    <w:r>
      <w:rPr>
        <w:noProof/>
      </w:rPr>
      <w:pict w14:anchorId="488EAA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95312042" o:spid="_x0000_s1026" type="#_x0000_t75" alt="happy_holidays_snowman_background" style="position:absolute;margin-left:0;margin-top:81.05pt;width:539.95pt;height:698.75pt;z-index:-251656192;mso-wrap-edited:f;mso-width-percent:0;mso-height-percent:0;mso-position-horizontal-relative:margin;mso-position-vertical-relative:margin;mso-width-percent:0;mso-height-percent:0" o:allowincell="f">
          <v:imagedata r:id="rId1" o:title="happy_holidays_snowman_backgroun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D81E0" w14:textId="77777777" w:rsidR="0094358C" w:rsidRDefault="00000000">
    <w:pPr>
      <w:pStyle w:val="Header"/>
    </w:pPr>
    <w:r>
      <w:rPr>
        <w:noProof/>
      </w:rPr>
      <w:pict w14:anchorId="242ABF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95312040" o:spid="_x0000_s1025" type="#_x0000_t75" alt="happy_holidays_snowman_background" style="position:absolute;margin-left:0;margin-top:0;width:539.95pt;height:698.7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appy_holidays_snowman_backgroun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700ED9"/>
    <w:multiLevelType w:val="hybridMultilevel"/>
    <w:tmpl w:val="1C5A1AF2"/>
    <w:lvl w:ilvl="0" w:tplc="80AEF3FE">
      <w:numFmt w:val="bullet"/>
      <w:lvlText w:val="-"/>
      <w:lvlJc w:val="left"/>
      <w:pPr>
        <w:ind w:left="720" w:hanging="360"/>
      </w:pPr>
      <w:rPr>
        <w:rFonts w:ascii="Arial Nova" w:eastAsiaTheme="minorHAnsi" w:hAnsi="Arial Nov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450FA8"/>
    <w:multiLevelType w:val="hybridMultilevel"/>
    <w:tmpl w:val="130E46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C426A1"/>
    <w:multiLevelType w:val="hybridMultilevel"/>
    <w:tmpl w:val="6DB64D50"/>
    <w:lvl w:ilvl="0" w:tplc="6A90A4F2">
      <w:numFmt w:val="bullet"/>
      <w:lvlText w:val="-"/>
      <w:lvlJc w:val="left"/>
      <w:pPr>
        <w:ind w:left="720" w:hanging="360"/>
      </w:pPr>
      <w:rPr>
        <w:rFonts w:ascii="Arial Nova" w:eastAsiaTheme="minorHAnsi" w:hAnsi="Arial Nov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104491"/>
    <w:multiLevelType w:val="hybridMultilevel"/>
    <w:tmpl w:val="BED6C080"/>
    <w:lvl w:ilvl="0" w:tplc="C404756A">
      <w:numFmt w:val="bullet"/>
      <w:lvlText w:val="-"/>
      <w:lvlJc w:val="left"/>
      <w:pPr>
        <w:ind w:left="720" w:hanging="360"/>
      </w:pPr>
      <w:rPr>
        <w:rFonts w:ascii="Arial Nova" w:eastAsiaTheme="minorHAnsi" w:hAnsi="Arial Nova" w:cs="Calibri" w:hint="default"/>
        <w:b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44965"/>
    <w:multiLevelType w:val="hybridMultilevel"/>
    <w:tmpl w:val="319C7448"/>
    <w:lvl w:ilvl="0" w:tplc="D92E5CA2">
      <w:start w:val="12"/>
      <w:numFmt w:val="bullet"/>
      <w:lvlText w:val="-"/>
      <w:lvlJc w:val="left"/>
      <w:pPr>
        <w:ind w:left="720" w:hanging="360"/>
      </w:pPr>
      <w:rPr>
        <w:rFonts w:ascii="Arial Nova" w:eastAsiaTheme="minorHAnsi" w:hAnsi="Arial Nova" w:cstheme="minorHAnsi" w:hint="default"/>
        <w:b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13931"/>
    <w:multiLevelType w:val="hybridMultilevel"/>
    <w:tmpl w:val="B014A620"/>
    <w:lvl w:ilvl="0" w:tplc="74C290BA">
      <w:start w:val="12"/>
      <w:numFmt w:val="bullet"/>
      <w:lvlText w:val="-"/>
      <w:lvlJc w:val="left"/>
      <w:pPr>
        <w:ind w:left="720" w:hanging="360"/>
      </w:pPr>
      <w:rPr>
        <w:rFonts w:ascii="Arial Nova" w:eastAsiaTheme="minorHAnsi" w:hAnsi="Arial Nova" w:cstheme="minorHAnsi" w:hint="default"/>
        <w:b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730049"/>
    <w:multiLevelType w:val="hybridMultilevel"/>
    <w:tmpl w:val="197AD596"/>
    <w:lvl w:ilvl="0" w:tplc="B74689DA">
      <w:numFmt w:val="bullet"/>
      <w:lvlText w:val="-"/>
      <w:lvlJc w:val="left"/>
      <w:pPr>
        <w:ind w:left="720" w:hanging="360"/>
      </w:pPr>
      <w:rPr>
        <w:rFonts w:ascii="Arial Nova" w:eastAsiaTheme="minorHAnsi" w:hAnsi="Arial Nov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21079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97031591">
    <w:abstractNumId w:val="3"/>
  </w:num>
  <w:num w:numId="3" w16cid:durableId="687369057">
    <w:abstractNumId w:val="6"/>
  </w:num>
  <w:num w:numId="4" w16cid:durableId="1405763872">
    <w:abstractNumId w:val="5"/>
  </w:num>
  <w:num w:numId="5" w16cid:durableId="209535317">
    <w:abstractNumId w:val="4"/>
  </w:num>
  <w:num w:numId="6" w16cid:durableId="655691068">
    <w:abstractNumId w:val="2"/>
  </w:num>
  <w:num w:numId="7" w16cid:durableId="146242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MTEyMbAwNjKytDRV0lEKTi0uzszPAykwqQUAF89DbiwAAAA="/>
  </w:docVars>
  <w:rsids>
    <w:rsidRoot w:val="00FB4FB5"/>
    <w:rsid w:val="00000AE1"/>
    <w:rsid w:val="00000E4C"/>
    <w:rsid w:val="000012C1"/>
    <w:rsid w:val="00002DEF"/>
    <w:rsid w:val="0000309B"/>
    <w:rsid w:val="000030C0"/>
    <w:rsid w:val="000032CE"/>
    <w:rsid w:val="00003311"/>
    <w:rsid w:val="0000336B"/>
    <w:rsid w:val="000036B9"/>
    <w:rsid w:val="00004C7F"/>
    <w:rsid w:val="00005158"/>
    <w:rsid w:val="0000536E"/>
    <w:rsid w:val="00005A0B"/>
    <w:rsid w:val="000066B7"/>
    <w:rsid w:val="00006E8C"/>
    <w:rsid w:val="00006F5B"/>
    <w:rsid w:val="000078EB"/>
    <w:rsid w:val="00007EDC"/>
    <w:rsid w:val="00010A21"/>
    <w:rsid w:val="0001117E"/>
    <w:rsid w:val="000111D6"/>
    <w:rsid w:val="00012390"/>
    <w:rsid w:val="0001321C"/>
    <w:rsid w:val="0001352F"/>
    <w:rsid w:val="00013538"/>
    <w:rsid w:val="0001404F"/>
    <w:rsid w:val="0001469E"/>
    <w:rsid w:val="00014F54"/>
    <w:rsid w:val="00015D9A"/>
    <w:rsid w:val="00016092"/>
    <w:rsid w:val="00017174"/>
    <w:rsid w:val="00017B56"/>
    <w:rsid w:val="00017D54"/>
    <w:rsid w:val="00020230"/>
    <w:rsid w:val="000219D8"/>
    <w:rsid w:val="00022837"/>
    <w:rsid w:val="000229A3"/>
    <w:rsid w:val="00022D22"/>
    <w:rsid w:val="000247BA"/>
    <w:rsid w:val="00024981"/>
    <w:rsid w:val="00024BD5"/>
    <w:rsid w:val="0002540A"/>
    <w:rsid w:val="000259EE"/>
    <w:rsid w:val="000269C2"/>
    <w:rsid w:val="00027B17"/>
    <w:rsid w:val="00027BEB"/>
    <w:rsid w:val="00027EC5"/>
    <w:rsid w:val="000308CF"/>
    <w:rsid w:val="000315AB"/>
    <w:rsid w:val="0003387A"/>
    <w:rsid w:val="0003548D"/>
    <w:rsid w:val="000357F5"/>
    <w:rsid w:val="0003677C"/>
    <w:rsid w:val="000367E3"/>
    <w:rsid w:val="00040195"/>
    <w:rsid w:val="00041135"/>
    <w:rsid w:val="000412C2"/>
    <w:rsid w:val="00042166"/>
    <w:rsid w:val="00043DA9"/>
    <w:rsid w:val="000445C4"/>
    <w:rsid w:val="0004498F"/>
    <w:rsid w:val="00044D21"/>
    <w:rsid w:val="00044DB6"/>
    <w:rsid w:val="00044EFF"/>
    <w:rsid w:val="00045BD7"/>
    <w:rsid w:val="00045FD3"/>
    <w:rsid w:val="00046861"/>
    <w:rsid w:val="00047590"/>
    <w:rsid w:val="00047D09"/>
    <w:rsid w:val="00047D46"/>
    <w:rsid w:val="00050D78"/>
    <w:rsid w:val="000514CC"/>
    <w:rsid w:val="00051829"/>
    <w:rsid w:val="00053483"/>
    <w:rsid w:val="00053B5C"/>
    <w:rsid w:val="0005458E"/>
    <w:rsid w:val="00054AA7"/>
    <w:rsid w:val="00054E56"/>
    <w:rsid w:val="00054EEC"/>
    <w:rsid w:val="00055884"/>
    <w:rsid w:val="00056DDA"/>
    <w:rsid w:val="00057739"/>
    <w:rsid w:val="00060B41"/>
    <w:rsid w:val="00060B50"/>
    <w:rsid w:val="00060FAD"/>
    <w:rsid w:val="00061DBC"/>
    <w:rsid w:val="00062C6C"/>
    <w:rsid w:val="0006451D"/>
    <w:rsid w:val="00064522"/>
    <w:rsid w:val="00065AA7"/>
    <w:rsid w:val="00065E1C"/>
    <w:rsid w:val="00066565"/>
    <w:rsid w:val="00066A75"/>
    <w:rsid w:val="000670C7"/>
    <w:rsid w:val="000678C9"/>
    <w:rsid w:val="00070E3F"/>
    <w:rsid w:val="00071AF1"/>
    <w:rsid w:val="00072EC2"/>
    <w:rsid w:val="00073502"/>
    <w:rsid w:val="00076D7B"/>
    <w:rsid w:val="000773BA"/>
    <w:rsid w:val="000774ED"/>
    <w:rsid w:val="0007754C"/>
    <w:rsid w:val="000811FA"/>
    <w:rsid w:val="000813F9"/>
    <w:rsid w:val="000821B1"/>
    <w:rsid w:val="00082476"/>
    <w:rsid w:val="000825E8"/>
    <w:rsid w:val="00082912"/>
    <w:rsid w:val="00083CD4"/>
    <w:rsid w:val="0008481E"/>
    <w:rsid w:val="000853BD"/>
    <w:rsid w:val="000853F3"/>
    <w:rsid w:val="00085F19"/>
    <w:rsid w:val="00086C7C"/>
    <w:rsid w:val="00087639"/>
    <w:rsid w:val="00087C80"/>
    <w:rsid w:val="000901B6"/>
    <w:rsid w:val="0009021B"/>
    <w:rsid w:val="000905B0"/>
    <w:rsid w:val="00090B3F"/>
    <w:rsid w:val="00091D1E"/>
    <w:rsid w:val="0009220D"/>
    <w:rsid w:val="00092A5E"/>
    <w:rsid w:val="00093221"/>
    <w:rsid w:val="0009487F"/>
    <w:rsid w:val="00094EF3"/>
    <w:rsid w:val="000953FF"/>
    <w:rsid w:val="00095486"/>
    <w:rsid w:val="00095A38"/>
    <w:rsid w:val="00095A94"/>
    <w:rsid w:val="00095C00"/>
    <w:rsid w:val="000973AE"/>
    <w:rsid w:val="0009798C"/>
    <w:rsid w:val="000A0124"/>
    <w:rsid w:val="000A0482"/>
    <w:rsid w:val="000A0616"/>
    <w:rsid w:val="000A0A3F"/>
    <w:rsid w:val="000A0BCD"/>
    <w:rsid w:val="000A0C81"/>
    <w:rsid w:val="000A117B"/>
    <w:rsid w:val="000A2F2F"/>
    <w:rsid w:val="000A355A"/>
    <w:rsid w:val="000A4FEE"/>
    <w:rsid w:val="000A5780"/>
    <w:rsid w:val="000A696B"/>
    <w:rsid w:val="000A6AE7"/>
    <w:rsid w:val="000B01EF"/>
    <w:rsid w:val="000B0995"/>
    <w:rsid w:val="000B14DE"/>
    <w:rsid w:val="000B1D86"/>
    <w:rsid w:val="000B2054"/>
    <w:rsid w:val="000B245F"/>
    <w:rsid w:val="000B279D"/>
    <w:rsid w:val="000B3188"/>
    <w:rsid w:val="000B624D"/>
    <w:rsid w:val="000B6AB7"/>
    <w:rsid w:val="000B6BA9"/>
    <w:rsid w:val="000B6C40"/>
    <w:rsid w:val="000B7266"/>
    <w:rsid w:val="000B7A92"/>
    <w:rsid w:val="000C053D"/>
    <w:rsid w:val="000C075F"/>
    <w:rsid w:val="000C18E7"/>
    <w:rsid w:val="000C24B9"/>
    <w:rsid w:val="000C27F4"/>
    <w:rsid w:val="000C3198"/>
    <w:rsid w:val="000C321F"/>
    <w:rsid w:val="000C4685"/>
    <w:rsid w:val="000C48E7"/>
    <w:rsid w:val="000C6000"/>
    <w:rsid w:val="000C64CA"/>
    <w:rsid w:val="000C655D"/>
    <w:rsid w:val="000D1F09"/>
    <w:rsid w:val="000D2DDC"/>
    <w:rsid w:val="000D3592"/>
    <w:rsid w:val="000D3912"/>
    <w:rsid w:val="000D3A95"/>
    <w:rsid w:val="000D47A2"/>
    <w:rsid w:val="000D4BAA"/>
    <w:rsid w:val="000D4F5D"/>
    <w:rsid w:val="000D63BD"/>
    <w:rsid w:val="000D6F86"/>
    <w:rsid w:val="000D7EE0"/>
    <w:rsid w:val="000E043A"/>
    <w:rsid w:val="000E07BA"/>
    <w:rsid w:val="000E130E"/>
    <w:rsid w:val="000E239C"/>
    <w:rsid w:val="000E3013"/>
    <w:rsid w:val="000E47F2"/>
    <w:rsid w:val="000E4EF0"/>
    <w:rsid w:val="000E5788"/>
    <w:rsid w:val="000E5AD4"/>
    <w:rsid w:val="000E7DEA"/>
    <w:rsid w:val="000E7DEE"/>
    <w:rsid w:val="000F00A7"/>
    <w:rsid w:val="000F0247"/>
    <w:rsid w:val="000F0B76"/>
    <w:rsid w:val="000F1B1B"/>
    <w:rsid w:val="000F2ED7"/>
    <w:rsid w:val="000F4D12"/>
    <w:rsid w:val="000F5074"/>
    <w:rsid w:val="000F6AF1"/>
    <w:rsid w:val="000F6BFA"/>
    <w:rsid w:val="00100280"/>
    <w:rsid w:val="00100A19"/>
    <w:rsid w:val="00101A1C"/>
    <w:rsid w:val="00101B85"/>
    <w:rsid w:val="00104B00"/>
    <w:rsid w:val="00104F2D"/>
    <w:rsid w:val="001065C4"/>
    <w:rsid w:val="0010712E"/>
    <w:rsid w:val="001072DD"/>
    <w:rsid w:val="00107DCA"/>
    <w:rsid w:val="00110001"/>
    <w:rsid w:val="00110409"/>
    <w:rsid w:val="001110D0"/>
    <w:rsid w:val="00111212"/>
    <w:rsid w:val="0011514D"/>
    <w:rsid w:val="0011747D"/>
    <w:rsid w:val="001177BD"/>
    <w:rsid w:val="00117E8D"/>
    <w:rsid w:val="0012095E"/>
    <w:rsid w:val="001233AF"/>
    <w:rsid w:val="00123605"/>
    <w:rsid w:val="00123FDB"/>
    <w:rsid w:val="00124009"/>
    <w:rsid w:val="0012543D"/>
    <w:rsid w:val="00125A9E"/>
    <w:rsid w:val="00126253"/>
    <w:rsid w:val="001262EE"/>
    <w:rsid w:val="00127496"/>
    <w:rsid w:val="001320C6"/>
    <w:rsid w:val="00132C7E"/>
    <w:rsid w:val="0013389C"/>
    <w:rsid w:val="001353F4"/>
    <w:rsid w:val="001355BF"/>
    <w:rsid w:val="001359B5"/>
    <w:rsid w:val="00135A4C"/>
    <w:rsid w:val="00136E1F"/>
    <w:rsid w:val="001379CB"/>
    <w:rsid w:val="00137FD6"/>
    <w:rsid w:val="00140D81"/>
    <w:rsid w:val="00140F19"/>
    <w:rsid w:val="001419E3"/>
    <w:rsid w:val="00142375"/>
    <w:rsid w:val="00142402"/>
    <w:rsid w:val="0014410F"/>
    <w:rsid w:val="001443DB"/>
    <w:rsid w:val="001445FF"/>
    <w:rsid w:val="00144F24"/>
    <w:rsid w:val="0014540C"/>
    <w:rsid w:val="00145B5C"/>
    <w:rsid w:val="00146D63"/>
    <w:rsid w:val="00147F71"/>
    <w:rsid w:val="00150648"/>
    <w:rsid w:val="00152C39"/>
    <w:rsid w:val="00153626"/>
    <w:rsid w:val="001536E9"/>
    <w:rsid w:val="00153853"/>
    <w:rsid w:val="00154E52"/>
    <w:rsid w:val="0015559D"/>
    <w:rsid w:val="00155D1D"/>
    <w:rsid w:val="001563AC"/>
    <w:rsid w:val="00157D7D"/>
    <w:rsid w:val="00160BED"/>
    <w:rsid w:val="00160ED7"/>
    <w:rsid w:val="00161852"/>
    <w:rsid w:val="00161B0C"/>
    <w:rsid w:val="00161C24"/>
    <w:rsid w:val="0016271B"/>
    <w:rsid w:val="00163112"/>
    <w:rsid w:val="0016322B"/>
    <w:rsid w:val="001656F4"/>
    <w:rsid w:val="00166331"/>
    <w:rsid w:val="0016670E"/>
    <w:rsid w:val="00166BF6"/>
    <w:rsid w:val="00166E7A"/>
    <w:rsid w:val="001701C8"/>
    <w:rsid w:val="00170C50"/>
    <w:rsid w:val="00170EF1"/>
    <w:rsid w:val="00171FD8"/>
    <w:rsid w:val="0017227F"/>
    <w:rsid w:val="00172E2F"/>
    <w:rsid w:val="0017449A"/>
    <w:rsid w:val="001746EB"/>
    <w:rsid w:val="001754B9"/>
    <w:rsid w:val="00175661"/>
    <w:rsid w:val="00175942"/>
    <w:rsid w:val="00176CE6"/>
    <w:rsid w:val="001771B0"/>
    <w:rsid w:val="0017727E"/>
    <w:rsid w:val="0018015A"/>
    <w:rsid w:val="00180381"/>
    <w:rsid w:val="001829F4"/>
    <w:rsid w:val="00182BEC"/>
    <w:rsid w:val="00182F9C"/>
    <w:rsid w:val="0018417E"/>
    <w:rsid w:val="001844DB"/>
    <w:rsid w:val="0018548B"/>
    <w:rsid w:val="00185699"/>
    <w:rsid w:val="001859C7"/>
    <w:rsid w:val="0018629F"/>
    <w:rsid w:val="00186706"/>
    <w:rsid w:val="001868AE"/>
    <w:rsid w:val="001907B6"/>
    <w:rsid w:val="00190AE7"/>
    <w:rsid w:val="00196AFD"/>
    <w:rsid w:val="001A09C0"/>
    <w:rsid w:val="001A0E02"/>
    <w:rsid w:val="001A1750"/>
    <w:rsid w:val="001A284C"/>
    <w:rsid w:val="001A3816"/>
    <w:rsid w:val="001A7815"/>
    <w:rsid w:val="001B03E8"/>
    <w:rsid w:val="001B161B"/>
    <w:rsid w:val="001B23A5"/>
    <w:rsid w:val="001B3B10"/>
    <w:rsid w:val="001B4528"/>
    <w:rsid w:val="001B46C5"/>
    <w:rsid w:val="001B53CC"/>
    <w:rsid w:val="001B66F0"/>
    <w:rsid w:val="001C03E8"/>
    <w:rsid w:val="001C1D00"/>
    <w:rsid w:val="001C511E"/>
    <w:rsid w:val="001C5247"/>
    <w:rsid w:val="001C5B8A"/>
    <w:rsid w:val="001C5C91"/>
    <w:rsid w:val="001C62FE"/>
    <w:rsid w:val="001C772D"/>
    <w:rsid w:val="001D214A"/>
    <w:rsid w:val="001D46CF"/>
    <w:rsid w:val="001D5458"/>
    <w:rsid w:val="001D553F"/>
    <w:rsid w:val="001D55A1"/>
    <w:rsid w:val="001D5B8B"/>
    <w:rsid w:val="001D5C2C"/>
    <w:rsid w:val="001D604E"/>
    <w:rsid w:val="001D6A85"/>
    <w:rsid w:val="001D7A4E"/>
    <w:rsid w:val="001E13D5"/>
    <w:rsid w:val="001E1695"/>
    <w:rsid w:val="001E4081"/>
    <w:rsid w:val="001E48FE"/>
    <w:rsid w:val="001E5ECD"/>
    <w:rsid w:val="001E75D2"/>
    <w:rsid w:val="001E7FAF"/>
    <w:rsid w:val="001F0896"/>
    <w:rsid w:val="001F0B26"/>
    <w:rsid w:val="001F2143"/>
    <w:rsid w:val="001F2EC1"/>
    <w:rsid w:val="001F43FF"/>
    <w:rsid w:val="001F468D"/>
    <w:rsid w:val="001F472F"/>
    <w:rsid w:val="001F5090"/>
    <w:rsid w:val="001F5156"/>
    <w:rsid w:val="001F5DF6"/>
    <w:rsid w:val="001F6FF8"/>
    <w:rsid w:val="001F723A"/>
    <w:rsid w:val="001F7566"/>
    <w:rsid w:val="001F7EA0"/>
    <w:rsid w:val="00201B8E"/>
    <w:rsid w:val="00202198"/>
    <w:rsid w:val="00202F09"/>
    <w:rsid w:val="0020304C"/>
    <w:rsid w:val="0020342B"/>
    <w:rsid w:val="0020361C"/>
    <w:rsid w:val="0020472C"/>
    <w:rsid w:val="00204843"/>
    <w:rsid w:val="0020598D"/>
    <w:rsid w:val="00206527"/>
    <w:rsid w:val="00207584"/>
    <w:rsid w:val="00207905"/>
    <w:rsid w:val="00207C12"/>
    <w:rsid w:val="00207EBB"/>
    <w:rsid w:val="00207FD8"/>
    <w:rsid w:val="00210A6C"/>
    <w:rsid w:val="00210B08"/>
    <w:rsid w:val="00210B36"/>
    <w:rsid w:val="00210B5E"/>
    <w:rsid w:val="00210D0D"/>
    <w:rsid w:val="0021165F"/>
    <w:rsid w:val="00211D60"/>
    <w:rsid w:val="00213381"/>
    <w:rsid w:val="00213B8C"/>
    <w:rsid w:val="00215424"/>
    <w:rsid w:val="00215E26"/>
    <w:rsid w:val="002161C5"/>
    <w:rsid w:val="00216903"/>
    <w:rsid w:val="00216B08"/>
    <w:rsid w:val="002177FF"/>
    <w:rsid w:val="00220E6E"/>
    <w:rsid w:val="00221FCC"/>
    <w:rsid w:val="00222BF7"/>
    <w:rsid w:val="00222EFB"/>
    <w:rsid w:val="00223DCE"/>
    <w:rsid w:val="00226A46"/>
    <w:rsid w:val="002278E6"/>
    <w:rsid w:val="00232AE5"/>
    <w:rsid w:val="00233B6A"/>
    <w:rsid w:val="00233BFE"/>
    <w:rsid w:val="00234086"/>
    <w:rsid w:val="00234B2B"/>
    <w:rsid w:val="00234EEF"/>
    <w:rsid w:val="0023549F"/>
    <w:rsid w:val="00235B3A"/>
    <w:rsid w:val="00235E2B"/>
    <w:rsid w:val="00240640"/>
    <w:rsid w:val="00240A37"/>
    <w:rsid w:val="00240F79"/>
    <w:rsid w:val="00241654"/>
    <w:rsid w:val="00241674"/>
    <w:rsid w:val="00241F17"/>
    <w:rsid w:val="002422A8"/>
    <w:rsid w:val="002446FA"/>
    <w:rsid w:val="00245069"/>
    <w:rsid w:val="0024576F"/>
    <w:rsid w:val="00246839"/>
    <w:rsid w:val="00246DC6"/>
    <w:rsid w:val="0024770D"/>
    <w:rsid w:val="00250162"/>
    <w:rsid w:val="0025049D"/>
    <w:rsid w:val="00250E24"/>
    <w:rsid w:val="002511B7"/>
    <w:rsid w:val="00251862"/>
    <w:rsid w:val="002524BF"/>
    <w:rsid w:val="00252E4D"/>
    <w:rsid w:val="00253CA0"/>
    <w:rsid w:val="002547FF"/>
    <w:rsid w:val="0025544D"/>
    <w:rsid w:val="00255A00"/>
    <w:rsid w:val="00257C49"/>
    <w:rsid w:val="00260548"/>
    <w:rsid w:val="00262222"/>
    <w:rsid w:val="00262D16"/>
    <w:rsid w:val="00262D8A"/>
    <w:rsid w:val="0026330E"/>
    <w:rsid w:val="00263CFB"/>
    <w:rsid w:val="00263EB1"/>
    <w:rsid w:val="00265286"/>
    <w:rsid w:val="00265BA4"/>
    <w:rsid w:val="00265D54"/>
    <w:rsid w:val="00266883"/>
    <w:rsid w:val="002674E4"/>
    <w:rsid w:val="002676BC"/>
    <w:rsid w:val="002676C0"/>
    <w:rsid w:val="00267E8B"/>
    <w:rsid w:val="0027058C"/>
    <w:rsid w:val="00272797"/>
    <w:rsid w:val="00272987"/>
    <w:rsid w:val="00272DDC"/>
    <w:rsid w:val="002742CF"/>
    <w:rsid w:val="00274E6F"/>
    <w:rsid w:val="00275076"/>
    <w:rsid w:val="00275517"/>
    <w:rsid w:val="00275B1C"/>
    <w:rsid w:val="00281372"/>
    <w:rsid w:val="0028244A"/>
    <w:rsid w:val="00282940"/>
    <w:rsid w:val="00282EC8"/>
    <w:rsid w:val="0028397D"/>
    <w:rsid w:val="002842AE"/>
    <w:rsid w:val="0028442E"/>
    <w:rsid w:val="00284D0F"/>
    <w:rsid w:val="00285434"/>
    <w:rsid w:val="00287280"/>
    <w:rsid w:val="00287406"/>
    <w:rsid w:val="00287F74"/>
    <w:rsid w:val="002900F8"/>
    <w:rsid w:val="002918F7"/>
    <w:rsid w:val="00292731"/>
    <w:rsid w:val="002929AF"/>
    <w:rsid w:val="00295696"/>
    <w:rsid w:val="0029783B"/>
    <w:rsid w:val="00297E76"/>
    <w:rsid w:val="002A033E"/>
    <w:rsid w:val="002A14D9"/>
    <w:rsid w:val="002A397B"/>
    <w:rsid w:val="002A4584"/>
    <w:rsid w:val="002A4980"/>
    <w:rsid w:val="002A5489"/>
    <w:rsid w:val="002A59C1"/>
    <w:rsid w:val="002A784E"/>
    <w:rsid w:val="002A78B1"/>
    <w:rsid w:val="002A7F55"/>
    <w:rsid w:val="002B05F8"/>
    <w:rsid w:val="002B0FE4"/>
    <w:rsid w:val="002B17EA"/>
    <w:rsid w:val="002B1826"/>
    <w:rsid w:val="002B2C96"/>
    <w:rsid w:val="002B4621"/>
    <w:rsid w:val="002B5134"/>
    <w:rsid w:val="002B5E37"/>
    <w:rsid w:val="002C0569"/>
    <w:rsid w:val="002C0BFF"/>
    <w:rsid w:val="002C1658"/>
    <w:rsid w:val="002C1C78"/>
    <w:rsid w:val="002C1FC3"/>
    <w:rsid w:val="002C2EEC"/>
    <w:rsid w:val="002C342A"/>
    <w:rsid w:val="002C347F"/>
    <w:rsid w:val="002C4537"/>
    <w:rsid w:val="002C5D69"/>
    <w:rsid w:val="002C6091"/>
    <w:rsid w:val="002C7978"/>
    <w:rsid w:val="002C7C77"/>
    <w:rsid w:val="002D03E0"/>
    <w:rsid w:val="002D10B3"/>
    <w:rsid w:val="002D1C26"/>
    <w:rsid w:val="002D1FAE"/>
    <w:rsid w:val="002D2BC2"/>
    <w:rsid w:val="002D34AE"/>
    <w:rsid w:val="002D3C8F"/>
    <w:rsid w:val="002D4093"/>
    <w:rsid w:val="002D40BD"/>
    <w:rsid w:val="002D4B5E"/>
    <w:rsid w:val="002D56B5"/>
    <w:rsid w:val="002D59D0"/>
    <w:rsid w:val="002D676A"/>
    <w:rsid w:val="002D72A5"/>
    <w:rsid w:val="002D78EA"/>
    <w:rsid w:val="002E1183"/>
    <w:rsid w:val="002E1282"/>
    <w:rsid w:val="002E1657"/>
    <w:rsid w:val="002E1DA0"/>
    <w:rsid w:val="002E3409"/>
    <w:rsid w:val="002E361D"/>
    <w:rsid w:val="002E3EF5"/>
    <w:rsid w:val="002E4605"/>
    <w:rsid w:val="002E4676"/>
    <w:rsid w:val="002E5418"/>
    <w:rsid w:val="002E66F1"/>
    <w:rsid w:val="002E67E1"/>
    <w:rsid w:val="002E6D35"/>
    <w:rsid w:val="002E7503"/>
    <w:rsid w:val="002F0C10"/>
    <w:rsid w:val="002F169E"/>
    <w:rsid w:val="002F2EE0"/>
    <w:rsid w:val="002F3D34"/>
    <w:rsid w:val="002F548B"/>
    <w:rsid w:val="002F7FD4"/>
    <w:rsid w:val="00301C6C"/>
    <w:rsid w:val="00301F56"/>
    <w:rsid w:val="00303396"/>
    <w:rsid w:val="003037B5"/>
    <w:rsid w:val="003040AD"/>
    <w:rsid w:val="003059BB"/>
    <w:rsid w:val="00305BBE"/>
    <w:rsid w:val="00307A72"/>
    <w:rsid w:val="00307F18"/>
    <w:rsid w:val="0031051E"/>
    <w:rsid w:val="003106D4"/>
    <w:rsid w:val="00310C38"/>
    <w:rsid w:val="00311132"/>
    <w:rsid w:val="00311349"/>
    <w:rsid w:val="00312302"/>
    <w:rsid w:val="00313015"/>
    <w:rsid w:val="0031335C"/>
    <w:rsid w:val="003133C0"/>
    <w:rsid w:val="003140E0"/>
    <w:rsid w:val="0031500E"/>
    <w:rsid w:val="0031547D"/>
    <w:rsid w:val="00315EDF"/>
    <w:rsid w:val="00316DB8"/>
    <w:rsid w:val="00317835"/>
    <w:rsid w:val="003179DD"/>
    <w:rsid w:val="00320E84"/>
    <w:rsid w:val="00321534"/>
    <w:rsid w:val="00322204"/>
    <w:rsid w:val="003222AE"/>
    <w:rsid w:val="0032276F"/>
    <w:rsid w:val="00323A1E"/>
    <w:rsid w:val="00324A6B"/>
    <w:rsid w:val="003253DE"/>
    <w:rsid w:val="00325AD8"/>
    <w:rsid w:val="003278D9"/>
    <w:rsid w:val="0033035C"/>
    <w:rsid w:val="00330DCF"/>
    <w:rsid w:val="00330E77"/>
    <w:rsid w:val="003320CD"/>
    <w:rsid w:val="00332381"/>
    <w:rsid w:val="0033412F"/>
    <w:rsid w:val="00337634"/>
    <w:rsid w:val="0033763B"/>
    <w:rsid w:val="00340097"/>
    <w:rsid w:val="003404E9"/>
    <w:rsid w:val="0034167A"/>
    <w:rsid w:val="003428C9"/>
    <w:rsid w:val="00342F78"/>
    <w:rsid w:val="00342FC5"/>
    <w:rsid w:val="00343233"/>
    <w:rsid w:val="00343A73"/>
    <w:rsid w:val="00343E0A"/>
    <w:rsid w:val="00344030"/>
    <w:rsid w:val="003472D6"/>
    <w:rsid w:val="00347505"/>
    <w:rsid w:val="003475AF"/>
    <w:rsid w:val="00350907"/>
    <w:rsid w:val="00350959"/>
    <w:rsid w:val="00350D4B"/>
    <w:rsid w:val="00351999"/>
    <w:rsid w:val="00351C95"/>
    <w:rsid w:val="003524EE"/>
    <w:rsid w:val="00353A4A"/>
    <w:rsid w:val="00354387"/>
    <w:rsid w:val="0035453C"/>
    <w:rsid w:val="00354A69"/>
    <w:rsid w:val="00355F17"/>
    <w:rsid w:val="00355F8B"/>
    <w:rsid w:val="003564FF"/>
    <w:rsid w:val="0035666A"/>
    <w:rsid w:val="00356846"/>
    <w:rsid w:val="003571BD"/>
    <w:rsid w:val="00357214"/>
    <w:rsid w:val="00357AA4"/>
    <w:rsid w:val="00357DE5"/>
    <w:rsid w:val="00360074"/>
    <w:rsid w:val="003606F0"/>
    <w:rsid w:val="00363D8C"/>
    <w:rsid w:val="003644CD"/>
    <w:rsid w:val="00364C77"/>
    <w:rsid w:val="00367B12"/>
    <w:rsid w:val="0037000D"/>
    <w:rsid w:val="0037091C"/>
    <w:rsid w:val="00371442"/>
    <w:rsid w:val="0037249B"/>
    <w:rsid w:val="00372571"/>
    <w:rsid w:val="0037272C"/>
    <w:rsid w:val="003730F9"/>
    <w:rsid w:val="00373DED"/>
    <w:rsid w:val="00373FEB"/>
    <w:rsid w:val="003740FD"/>
    <w:rsid w:val="00374FA4"/>
    <w:rsid w:val="00376496"/>
    <w:rsid w:val="00377207"/>
    <w:rsid w:val="00377FC4"/>
    <w:rsid w:val="003803F1"/>
    <w:rsid w:val="003815D3"/>
    <w:rsid w:val="00382223"/>
    <w:rsid w:val="003843EC"/>
    <w:rsid w:val="003847C4"/>
    <w:rsid w:val="00384A15"/>
    <w:rsid w:val="00385702"/>
    <w:rsid w:val="0038580C"/>
    <w:rsid w:val="003866B2"/>
    <w:rsid w:val="0038683B"/>
    <w:rsid w:val="0038694F"/>
    <w:rsid w:val="003879FF"/>
    <w:rsid w:val="00387BE6"/>
    <w:rsid w:val="00391225"/>
    <w:rsid w:val="003913EE"/>
    <w:rsid w:val="003915D8"/>
    <w:rsid w:val="0039194D"/>
    <w:rsid w:val="0039331B"/>
    <w:rsid w:val="003936E8"/>
    <w:rsid w:val="003937AB"/>
    <w:rsid w:val="00394F02"/>
    <w:rsid w:val="00394FFC"/>
    <w:rsid w:val="00395E2B"/>
    <w:rsid w:val="00396164"/>
    <w:rsid w:val="00396DC9"/>
    <w:rsid w:val="00396DD7"/>
    <w:rsid w:val="00397851"/>
    <w:rsid w:val="003A22F6"/>
    <w:rsid w:val="003A33C3"/>
    <w:rsid w:val="003A42CB"/>
    <w:rsid w:val="003A5142"/>
    <w:rsid w:val="003A5DA9"/>
    <w:rsid w:val="003A6963"/>
    <w:rsid w:val="003A7969"/>
    <w:rsid w:val="003B00FD"/>
    <w:rsid w:val="003B0EC5"/>
    <w:rsid w:val="003B0EF5"/>
    <w:rsid w:val="003B1343"/>
    <w:rsid w:val="003B177B"/>
    <w:rsid w:val="003B1952"/>
    <w:rsid w:val="003B3DE2"/>
    <w:rsid w:val="003B4170"/>
    <w:rsid w:val="003B571D"/>
    <w:rsid w:val="003B68A2"/>
    <w:rsid w:val="003B6DA9"/>
    <w:rsid w:val="003B7BA8"/>
    <w:rsid w:val="003C0607"/>
    <w:rsid w:val="003C1A36"/>
    <w:rsid w:val="003C257B"/>
    <w:rsid w:val="003C28A5"/>
    <w:rsid w:val="003C31BE"/>
    <w:rsid w:val="003C3C0F"/>
    <w:rsid w:val="003C4A67"/>
    <w:rsid w:val="003C5AB7"/>
    <w:rsid w:val="003C5C0D"/>
    <w:rsid w:val="003C6604"/>
    <w:rsid w:val="003D20E9"/>
    <w:rsid w:val="003D21EC"/>
    <w:rsid w:val="003D28FF"/>
    <w:rsid w:val="003D2A2A"/>
    <w:rsid w:val="003D2EC2"/>
    <w:rsid w:val="003D341B"/>
    <w:rsid w:val="003D39B4"/>
    <w:rsid w:val="003D3C6F"/>
    <w:rsid w:val="003D45FC"/>
    <w:rsid w:val="003D53CB"/>
    <w:rsid w:val="003D7148"/>
    <w:rsid w:val="003D764B"/>
    <w:rsid w:val="003E0F7C"/>
    <w:rsid w:val="003E1993"/>
    <w:rsid w:val="003E1C7A"/>
    <w:rsid w:val="003E25AB"/>
    <w:rsid w:val="003E2C5F"/>
    <w:rsid w:val="003E3426"/>
    <w:rsid w:val="003E35D6"/>
    <w:rsid w:val="003E58B7"/>
    <w:rsid w:val="003E6CD2"/>
    <w:rsid w:val="003E745C"/>
    <w:rsid w:val="003F01BE"/>
    <w:rsid w:val="003F0701"/>
    <w:rsid w:val="003F14AC"/>
    <w:rsid w:val="003F2823"/>
    <w:rsid w:val="003F3E96"/>
    <w:rsid w:val="003F4173"/>
    <w:rsid w:val="003F4E0A"/>
    <w:rsid w:val="003F52B8"/>
    <w:rsid w:val="003F5734"/>
    <w:rsid w:val="003F5EC2"/>
    <w:rsid w:val="003F7103"/>
    <w:rsid w:val="003F71F7"/>
    <w:rsid w:val="00400EEA"/>
    <w:rsid w:val="00402396"/>
    <w:rsid w:val="004026F3"/>
    <w:rsid w:val="004031C2"/>
    <w:rsid w:val="0040598C"/>
    <w:rsid w:val="00405B5E"/>
    <w:rsid w:val="0040788D"/>
    <w:rsid w:val="00407B70"/>
    <w:rsid w:val="00410C03"/>
    <w:rsid w:val="00411A4C"/>
    <w:rsid w:val="00411A7A"/>
    <w:rsid w:val="00411BDB"/>
    <w:rsid w:val="00411EB4"/>
    <w:rsid w:val="00411ED8"/>
    <w:rsid w:val="00412119"/>
    <w:rsid w:val="00412DB8"/>
    <w:rsid w:val="004134FB"/>
    <w:rsid w:val="004135F6"/>
    <w:rsid w:val="00413EC0"/>
    <w:rsid w:val="00414463"/>
    <w:rsid w:val="00414741"/>
    <w:rsid w:val="004151DB"/>
    <w:rsid w:val="00415DFA"/>
    <w:rsid w:val="00416C76"/>
    <w:rsid w:val="004174EB"/>
    <w:rsid w:val="00417A61"/>
    <w:rsid w:val="00417DF3"/>
    <w:rsid w:val="00420ADB"/>
    <w:rsid w:val="004218B3"/>
    <w:rsid w:val="00421D7A"/>
    <w:rsid w:val="00423825"/>
    <w:rsid w:val="00423A1A"/>
    <w:rsid w:val="004240D7"/>
    <w:rsid w:val="00424EE8"/>
    <w:rsid w:val="00425844"/>
    <w:rsid w:val="00425FE5"/>
    <w:rsid w:val="00426017"/>
    <w:rsid w:val="00426FB4"/>
    <w:rsid w:val="00430070"/>
    <w:rsid w:val="004308E4"/>
    <w:rsid w:val="0043121E"/>
    <w:rsid w:val="00431253"/>
    <w:rsid w:val="00432220"/>
    <w:rsid w:val="0043247E"/>
    <w:rsid w:val="00432A4F"/>
    <w:rsid w:val="0043464A"/>
    <w:rsid w:val="00437FAE"/>
    <w:rsid w:val="00440142"/>
    <w:rsid w:val="00441A9F"/>
    <w:rsid w:val="00442095"/>
    <w:rsid w:val="00442155"/>
    <w:rsid w:val="004425C1"/>
    <w:rsid w:val="00442659"/>
    <w:rsid w:val="00443842"/>
    <w:rsid w:val="00443DEC"/>
    <w:rsid w:val="00444B66"/>
    <w:rsid w:val="004453A3"/>
    <w:rsid w:val="00445694"/>
    <w:rsid w:val="00445918"/>
    <w:rsid w:val="00447F0F"/>
    <w:rsid w:val="004505C8"/>
    <w:rsid w:val="00450A7E"/>
    <w:rsid w:val="00451287"/>
    <w:rsid w:val="004517E0"/>
    <w:rsid w:val="00452462"/>
    <w:rsid w:val="00452669"/>
    <w:rsid w:val="004531E8"/>
    <w:rsid w:val="004536EE"/>
    <w:rsid w:val="00453FDC"/>
    <w:rsid w:val="004548CD"/>
    <w:rsid w:val="00454A15"/>
    <w:rsid w:val="00454FD7"/>
    <w:rsid w:val="00456DC8"/>
    <w:rsid w:val="004600AB"/>
    <w:rsid w:val="0046084F"/>
    <w:rsid w:val="00461226"/>
    <w:rsid w:val="00461568"/>
    <w:rsid w:val="004615D7"/>
    <w:rsid w:val="0046174B"/>
    <w:rsid w:val="00461BA9"/>
    <w:rsid w:val="00461EF4"/>
    <w:rsid w:val="004645B7"/>
    <w:rsid w:val="00464984"/>
    <w:rsid w:val="004654F1"/>
    <w:rsid w:val="0046633A"/>
    <w:rsid w:val="00467B4C"/>
    <w:rsid w:val="004702AE"/>
    <w:rsid w:val="00471024"/>
    <w:rsid w:val="00472BC5"/>
    <w:rsid w:val="00475CFD"/>
    <w:rsid w:val="00475D4A"/>
    <w:rsid w:val="00477C25"/>
    <w:rsid w:val="00480882"/>
    <w:rsid w:val="00480C3C"/>
    <w:rsid w:val="00483DFB"/>
    <w:rsid w:val="00486374"/>
    <w:rsid w:val="00491C01"/>
    <w:rsid w:val="00494511"/>
    <w:rsid w:val="00494D46"/>
    <w:rsid w:val="00495C80"/>
    <w:rsid w:val="004960B9"/>
    <w:rsid w:val="00497C35"/>
    <w:rsid w:val="004A0CF9"/>
    <w:rsid w:val="004A1158"/>
    <w:rsid w:val="004A1C09"/>
    <w:rsid w:val="004A281B"/>
    <w:rsid w:val="004A3B4F"/>
    <w:rsid w:val="004A40FE"/>
    <w:rsid w:val="004A5795"/>
    <w:rsid w:val="004A5F68"/>
    <w:rsid w:val="004A660C"/>
    <w:rsid w:val="004A73C0"/>
    <w:rsid w:val="004B0DF1"/>
    <w:rsid w:val="004B1B98"/>
    <w:rsid w:val="004B321F"/>
    <w:rsid w:val="004B324D"/>
    <w:rsid w:val="004B4FBB"/>
    <w:rsid w:val="004B60A5"/>
    <w:rsid w:val="004B6D72"/>
    <w:rsid w:val="004B702B"/>
    <w:rsid w:val="004C050F"/>
    <w:rsid w:val="004C1350"/>
    <w:rsid w:val="004C15B1"/>
    <w:rsid w:val="004C2059"/>
    <w:rsid w:val="004C294D"/>
    <w:rsid w:val="004C2A93"/>
    <w:rsid w:val="004C3937"/>
    <w:rsid w:val="004C3C75"/>
    <w:rsid w:val="004C3DEA"/>
    <w:rsid w:val="004C4BE7"/>
    <w:rsid w:val="004C5FEE"/>
    <w:rsid w:val="004C6ABE"/>
    <w:rsid w:val="004D0E91"/>
    <w:rsid w:val="004D359E"/>
    <w:rsid w:val="004D3786"/>
    <w:rsid w:val="004D3C6F"/>
    <w:rsid w:val="004D47E2"/>
    <w:rsid w:val="004D6BAE"/>
    <w:rsid w:val="004D6F42"/>
    <w:rsid w:val="004D7028"/>
    <w:rsid w:val="004D7277"/>
    <w:rsid w:val="004E0B11"/>
    <w:rsid w:val="004E1257"/>
    <w:rsid w:val="004E1364"/>
    <w:rsid w:val="004E14D0"/>
    <w:rsid w:val="004E152E"/>
    <w:rsid w:val="004E3696"/>
    <w:rsid w:val="004E3B1B"/>
    <w:rsid w:val="004E425B"/>
    <w:rsid w:val="004E491C"/>
    <w:rsid w:val="004E4CA5"/>
    <w:rsid w:val="004E529F"/>
    <w:rsid w:val="004E61A5"/>
    <w:rsid w:val="004E699B"/>
    <w:rsid w:val="004F134D"/>
    <w:rsid w:val="004F1FAD"/>
    <w:rsid w:val="004F2A79"/>
    <w:rsid w:val="004F38E6"/>
    <w:rsid w:val="004F6D01"/>
    <w:rsid w:val="00500349"/>
    <w:rsid w:val="00500A44"/>
    <w:rsid w:val="00500ADA"/>
    <w:rsid w:val="005012A3"/>
    <w:rsid w:val="00501B3B"/>
    <w:rsid w:val="00502496"/>
    <w:rsid w:val="005025EB"/>
    <w:rsid w:val="00502F77"/>
    <w:rsid w:val="00503123"/>
    <w:rsid w:val="005033D3"/>
    <w:rsid w:val="00503C46"/>
    <w:rsid w:val="00504A32"/>
    <w:rsid w:val="005056E0"/>
    <w:rsid w:val="00505D9F"/>
    <w:rsid w:val="00506291"/>
    <w:rsid w:val="00507CFE"/>
    <w:rsid w:val="00507D64"/>
    <w:rsid w:val="005113D5"/>
    <w:rsid w:val="00511FC1"/>
    <w:rsid w:val="00512758"/>
    <w:rsid w:val="00513D4D"/>
    <w:rsid w:val="00513E0D"/>
    <w:rsid w:val="005149D9"/>
    <w:rsid w:val="00515271"/>
    <w:rsid w:val="005157F7"/>
    <w:rsid w:val="0051592E"/>
    <w:rsid w:val="00515EAD"/>
    <w:rsid w:val="00516D3F"/>
    <w:rsid w:val="00520614"/>
    <w:rsid w:val="00520BF8"/>
    <w:rsid w:val="00521730"/>
    <w:rsid w:val="00521CC6"/>
    <w:rsid w:val="00521FC7"/>
    <w:rsid w:val="00522F08"/>
    <w:rsid w:val="00522F4A"/>
    <w:rsid w:val="005240DE"/>
    <w:rsid w:val="00526B4A"/>
    <w:rsid w:val="005270B2"/>
    <w:rsid w:val="0053040C"/>
    <w:rsid w:val="005327D5"/>
    <w:rsid w:val="00532E0A"/>
    <w:rsid w:val="00532EDF"/>
    <w:rsid w:val="00533C45"/>
    <w:rsid w:val="005350C8"/>
    <w:rsid w:val="0053635F"/>
    <w:rsid w:val="0053744F"/>
    <w:rsid w:val="005377C6"/>
    <w:rsid w:val="00541715"/>
    <w:rsid w:val="00541EDB"/>
    <w:rsid w:val="0054221F"/>
    <w:rsid w:val="00543948"/>
    <w:rsid w:val="00543DDB"/>
    <w:rsid w:val="005445CB"/>
    <w:rsid w:val="00545572"/>
    <w:rsid w:val="00546DE1"/>
    <w:rsid w:val="00546E47"/>
    <w:rsid w:val="00547593"/>
    <w:rsid w:val="00547B57"/>
    <w:rsid w:val="005515CA"/>
    <w:rsid w:val="00551C36"/>
    <w:rsid w:val="00552FA8"/>
    <w:rsid w:val="0055361F"/>
    <w:rsid w:val="00553D88"/>
    <w:rsid w:val="00553E0A"/>
    <w:rsid w:val="00555E8B"/>
    <w:rsid w:val="00556FCE"/>
    <w:rsid w:val="005575BA"/>
    <w:rsid w:val="00560087"/>
    <w:rsid w:val="0056017C"/>
    <w:rsid w:val="005602A2"/>
    <w:rsid w:val="00561F08"/>
    <w:rsid w:val="0056201A"/>
    <w:rsid w:val="00562653"/>
    <w:rsid w:val="00562FC9"/>
    <w:rsid w:val="005631C4"/>
    <w:rsid w:val="005642D2"/>
    <w:rsid w:val="00564750"/>
    <w:rsid w:val="00565D09"/>
    <w:rsid w:val="00567000"/>
    <w:rsid w:val="005674E5"/>
    <w:rsid w:val="005703E9"/>
    <w:rsid w:val="00570435"/>
    <w:rsid w:val="00570634"/>
    <w:rsid w:val="005716A3"/>
    <w:rsid w:val="005716A5"/>
    <w:rsid w:val="005723F3"/>
    <w:rsid w:val="00573B6E"/>
    <w:rsid w:val="00574C45"/>
    <w:rsid w:val="00574E36"/>
    <w:rsid w:val="00574F98"/>
    <w:rsid w:val="0057523B"/>
    <w:rsid w:val="00575B68"/>
    <w:rsid w:val="0057711E"/>
    <w:rsid w:val="005779AC"/>
    <w:rsid w:val="00580086"/>
    <w:rsid w:val="005804A3"/>
    <w:rsid w:val="00580576"/>
    <w:rsid w:val="00580BF6"/>
    <w:rsid w:val="00580D25"/>
    <w:rsid w:val="00580DDD"/>
    <w:rsid w:val="00580E9E"/>
    <w:rsid w:val="00580F6B"/>
    <w:rsid w:val="00580FAA"/>
    <w:rsid w:val="00581591"/>
    <w:rsid w:val="0058183F"/>
    <w:rsid w:val="00581B34"/>
    <w:rsid w:val="00581F57"/>
    <w:rsid w:val="00582127"/>
    <w:rsid w:val="00582FDE"/>
    <w:rsid w:val="00583938"/>
    <w:rsid w:val="00583FAD"/>
    <w:rsid w:val="005845E0"/>
    <w:rsid w:val="005858DF"/>
    <w:rsid w:val="005866F1"/>
    <w:rsid w:val="00586D36"/>
    <w:rsid w:val="00586E0C"/>
    <w:rsid w:val="00587351"/>
    <w:rsid w:val="00587412"/>
    <w:rsid w:val="00587E33"/>
    <w:rsid w:val="00590405"/>
    <w:rsid w:val="005905E1"/>
    <w:rsid w:val="00590E2A"/>
    <w:rsid w:val="00591001"/>
    <w:rsid w:val="00591CA7"/>
    <w:rsid w:val="00591EEB"/>
    <w:rsid w:val="00591F36"/>
    <w:rsid w:val="0059373E"/>
    <w:rsid w:val="00593C51"/>
    <w:rsid w:val="005944C3"/>
    <w:rsid w:val="005944E1"/>
    <w:rsid w:val="00594568"/>
    <w:rsid w:val="00594895"/>
    <w:rsid w:val="00594ADA"/>
    <w:rsid w:val="00594F28"/>
    <w:rsid w:val="00595AD7"/>
    <w:rsid w:val="00595CEE"/>
    <w:rsid w:val="00595DF7"/>
    <w:rsid w:val="005961A1"/>
    <w:rsid w:val="00596D40"/>
    <w:rsid w:val="005A01C8"/>
    <w:rsid w:val="005A03A2"/>
    <w:rsid w:val="005A12A5"/>
    <w:rsid w:val="005A17EC"/>
    <w:rsid w:val="005A1847"/>
    <w:rsid w:val="005A1BA7"/>
    <w:rsid w:val="005A272F"/>
    <w:rsid w:val="005A363F"/>
    <w:rsid w:val="005A3CA9"/>
    <w:rsid w:val="005A4176"/>
    <w:rsid w:val="005A677A"/>
    <w:rsid w:val="005A71B9"/>
    <w:rsid w:val="005A76B2"/>
    <w:rsid w:val="005A7E09"/>
    <w:rsid w:val="005B008C"/>
    <w:rsid w:val="005B0344"/>
    <w:rsid w:val="005B0D5C"/>
    <w:rsid w:val="005B2213"/>
    <w:rsid w:val="005B264D"/>
    <w:rsid w:val="005B2865"/>
    <w:rsid w:val="005B2D19"/>
    <w:rsid w:val="005B43F4"/>
    <w:rsid w:val="005B51FB"/>
    <w:rsid w:val="005B544F"/>
    <w:rsid w:val="005B7289"/>
    <w:rsid w:val="005C1985"/>
    <w:rsid w:val="005C26E4"/>
    <w:rsid w:val="005C30AA"/>
    <w:rsid w:val="005C3F85"/>
    <w:rsid w:val="005C4A63"/>
    <w:rsid w:val="005C5044"/>
    <w:rsid w:val="005C5396"/>
    <w:rsid w:val="005C560D"/>
    <w:rsid w:val="005C6307"/>
    <w:rsid w:val="005C661E"/>
    <w:rsid w:val="005C71E2"/>
    <w:rsid w:val="005C79CE"/>
    <w:rsid w:val="005D27DD"/>
    <w:rsid w:val="005D2C2D"/>
    <w:rsid w:val="005D3624"/>
    <w:rsid w:val="005D4FC0"/>
    <w:rsid w:val="005D5722"/>
    <w:rsid w:val="005D5728"/>
    <w:rsid w:val="005D65B4"/>
    <w:rsid w:val="005E0BF4"/>
    <w:rsid w:val="005E0CF9"/>
    <w:rsid w:val="005E1527"/>
    <w:rsid w:val="005E1B60"/>
    <w:rsid w:val="005E2CC7"/>
    <w:rsid w:val="005E3499"/>
    <w:rsid w:val="005E34FC"/>
    <w:rsid w:val="005E48E6"/>
    <w:rsid w:val="005E50FE"/>
    <w:rsid w:val="005E5ECB"/>
    <w:rsid w:val="005E60DC"/>
    <w:rsid w:val="005E7137"/>
    <w:rsid w:val="005E73A6"/>
    <w:rsid w:val="005E74C0"/>
    <w:rsid w:val="005E7923"/>
    <w:rsid w:val="005F06C5"/>
    <w:rsid w:val="005F0A23"/>
    <w:rsid w:val="005F0FF6"/>
    <w:rsid w:val="005F1289"/>
    <w:rsid w:val="005F18EB"/>
    <w:rsid w:val="005F285C"/>
    <w:rsid w:val="005F2B8B"/>
    <w:rsid w:val="005F375D"/>
    <w:rsid w:val="005F377F"/>
    <w:rsid w:val="005F3B4B"/>
    <w:rsid w:val="005F514A"/>
    <w:rsid w:val="005F5559"/>
    <w:rsid w:val="005F6296"/>
    <w:rsid w:val="005F6EBE"/>
    <w:rsid w:val="006003E7"/>
    <w:rsid w:val="00601E41"/>
    <w:rsid w:val="00603C6D"/>
    <w:rsid w:val="0060505D"/>
    <w:rsid w:val="00605914"/>
    <w:rsid w:val="0060727F"/>
    <w:rsid w:val="0060740D"/>
    <w:rsid w:val="006114A6"/>
    <w:rsid w:val="006115C7"/>
    <w:rsid w:val="006119B6"/>
    <w:rsid w:val="00612B6A"/>
    <w:rsid w:val="006134AE"/>
    <w:rsid w:val="00613596"/>
    <w:rsid w:val="006136DA"/>
    <w:rsid w:val="00613A75"/>
    <w:rsid w:val="00613D33"/>
    <w:rsid w:val="00613E48"/>
    <w:rsid w:val="00615364"/>
    <w:rsid w:val="0061546C"/>
    <w:rsid w:val="00615EAB"/>
    <w:rsid w:val="00616480"/>
    <w:rsid w:val="00616DF4"/>
    <w:rsid w:val="00617356"/>
    <w:rsid w:val="0062021E"/>
    <w:rsid w:val="00620328"/>
    <w:rsid w:val="00620D0E"/>
    <w:rsid w:val="00621948"/>
    <w:rsid w:val="00621B69"/>
    <w:rsid w:val="006225BA"/>
    <w:rsid w:val="0062477C"/>
    <w:rsid w:val="00624C82"/>
    <w:rsid w:val="006252F2"/>
    <w:rsid w:val="0062668E"/>
    <w:rsid w:val="00627CEB"/>
    <w:rsid w:val="00632306"/>
    <w:rsid w:val="0063463D"/>
    <w:rsid w:val="00634C1C"/>
    <w:rsid w:val="00635E9C"/>
    <w:rsid w:val="0063678F"/>
    <w:rsid w:val="00637512"/>
    <w:rsid w:val="00637C53"/>
    <w:rsid w:val="00637F52"/>
    <w:rsid w:val="00642E1A"/>
    <w:rsid w:val="006436F4"/>
    <w:rsid w:val="006438F1"/>
    <w:rsid w:val="00644851"/>
    <w:rsid w:val="00644AEA"/>
    <w:rsid w:val="00645ACB"/>
    <w:rsid w:val="00650768"/>
    <w:rsid w:val="00652677"/>
    <w:rsid w:val="00652CAC"/>
    <w:rsid w:val="00653354"/>
    <w:rsid w:val="0065358F"/>
    <w:rsid w:val="00653FC8"/>
    <w:rsid w:val="00654627"/>
    <w:rsid w:val="00654D8F"/>
    <w:rsid w:val="00654E10"/>
    <w:rsid w:val="00655EA6"/>
    <w:rsid w:val="00656407"/>
    <w:rsid w:val="006571EC"/>
    <w:rsid w:val="00661EBD"/>
    <w:rsid w:val="00662B23"/>
    <w:rsid w:val="0066304A"/>
    <w:rsid w:val="0066383F"/>
    <w:rsid w:val="00664415"/>
    <w:rsid w:val="00664CF9"/>
    <w:rsid w:val="00664D6A"/>
    <w:rsid w:val="00664FE3"/>
    <w:rsid w:val="0066550D"/>
    <w:rsid w:val="00665D43"/>
    <w:rsid w:val="006666C5"/>
    <w:rsid w:val="006667CB"/>
    <w:rsid w:val="00666C5D"/>
    <w:rsid w:val="00666FD1"/>
    <w:rsid w:val="0067077F"/>
    <w:rsid w:val="00670F4C"/>
    <w:rsid w:val="006713FF"/>
    <w:rsid w:val="00671BC0"/>
    <w:rsid w:val="00671DE9"/>
    <w:rsid w:val="00673A52"/>
    <w:rsid w:val="006741CD"/>
    <w:rsid w:val="006751E4"/>
    <w:rsid w:val="006775F0"/>
    <w:rsid w:val="00677DE5"/>
    <w:rsid w:val="006808EF"/>
    <w:rsid w:val="00683305"/>
    <w:rsid w:val="00683ADA"/>
    <w:rsid w:val="00684AAD"/>
    <w:rsid w:val="00684CAD"/>
    <w:rsid w:val="0068637B"/>
    <w:rsid w:val="0068674F"/>
    <w:rsid w:val="00687693"/>
    <w:rsid w:val="00690CA0"/>
    <w:rsid w:val="0069180F"/>
    <w:rsid w:val="00691E7A"/>
    <w:rsid w:val="006946C7"/>
    <w:rsid w:val="00694A26"/>
    <w:rsid w:val="0069542D"/>
    <w:rsid w:val="006A00C5"/>
    <w:rsid w:val="006A0326"/>
    <w:rsid w:val="006A0FAA"/>
    <w:rsid w:val="006A0FD3"/>
    <w:rsid w:val="006A2328"/>
    <w:rsid w:val="006A267D"/>
    <w:rsid w:val="006A2D8A"/>
    <w:rsid w:val="006A2FBA"/>
    <w:rsid w:val="006A30D8"/>
    <w:rsid w:val="006A52A8"/>
    <w:rsid w:val="006A6996"/>
    <w:rsid w:val="006A6FD7"/>
    <w:rsid w:val="006A72A9"/>
    <w:rsid w:val="006B0413"/>
    <w:rsid w:val="006B0BDB"/>
    <w:rsid w:val="006B1313"/>
    <w:rsid w:val="006B17FB"/>
    <w:rsid w:val="006B275F"/>
    <w:rsid w:val="006B291B"/>
    <w:rsid w:val="006B2A48"/>
    <w:rsid w:val="006B32D5"/>
    <w:rsid w:val="006B3860"/>
    <w:rsid w:val="006B39DF"/>
    <w:rsid w:val="006B46C1"/>
    <w:rsid w:val="006B56FB"/>
    <w:rsid w:val="006B6BEE"/>
    <w:rsid w:val="006B6F38"/>
    <w:rsid w:val="006C04D1"/>
    <w:rsid w:val="006C0903"/>
    <w:rsid w:val="006C253E"/>
    <w:rsid w:val="006C2A96"/>
    <w:rsid w:val="006C3390"/>
    <w:rsid w:val="006C4AF1"/>
    <w:rsid w:val="006C5718"/>
    <w:rsid w:val="006C5720"/>
    <w:rsid w:val="006C5FA6"/>
    <w:rsid w:val="006C5FCD"/>
    <w:rsid w:val="006D09E7"/>
    <w:rsid w:val="006D1B8E"/>
    <w:rsid w:val="006D1D11"/>
    <w:rsid w:val="006D29D8"/>
    <w:rsid w:val="006D2DEE"/>
    <w:rsid w:val="006D2F0D"/>
    <w:rsid w:val="006D3AD6"/>
    <w:rsid w:val="006D54D9"/>
    <w:rsid w:val="006D5A28"/>
    <w:rsid w:val="006D5BE4"/>
    <w:rsid w:val="006D75F1"/>
    <w:rsid w:val="006E0BA2"/>
    <w:rsid w:val="006E0DCB"/>
    <w:rsid w:val="006E0F11"/>
    <w:rsid w:val="006E1D60"/>
    <w:rsid w:val="006E1FB5"/>
    <w:rsid w:val="006E205B"/>
    <w:rsid w:val="006E246E"/>
    <w:rsid w:val="006E29CF"/>
    <w:rsid w:val="006E2FBD"/>
    <w:rsid w:val="006E4657"/>
    <w:rsid w:val="006E4D22"/>
    <w:rsid w:val="006E59D2"/>
    <w:rsid w:val="006E5C1C"/>
    <w:rsid w:val="006E6E34"/>
    <w:rsid w:val="006E76C0"/>
    <w:rsid w:val="006F01D4"/>
    <w:rsid w:val="006F16AF"/>
    <w:rsid w:val="006F18AD"/>
    <w:rsid w:val="006F35B9"/>
    <w:rsid w:val="006F5E69"/>
    <w:rsid w:val="006F60AB"/>
    <w:rsid w:val="006F6123"/>
    <w:rsid w:val="006F6135"/>
    <w:rsid w:val="006F6423"/>
    <w:rsid w:val="006F6C83"/>
    <w:rsid w:val="006F7118"/>
    <w:rsid w:val="00700903"/>
    <w:rsid w:val="0070193E"/>
    <w:rsid w:val="00702646"/>
    <w:rsid w:val="00702694"/>
    <w:rsid w:val="00703963"/>
    <w:rsid w:val="00703C76"/>
    <w:rsid w:val="00703F50"/>
    <w:rsid w:val="007045DF"/>
    <w:rsid w:val="00704C68"/>
    <w:rsid w:val="007050C6"/>
    <w:rsid w:val="00706200"/>
    <w:rsid w:val="00706726"/>
    <w:rsid w:val="007068F7"/>
    <w:rsid w:val="00710137"/>
    <w:rsid w:val="0071195D"/>
    <w:rsid w:val="00711AEB"/>
    <w:rsid w:val="00711D7A"/>
    <w:rsid w:val="00712D98"/>
    <w:rsid w:val="00712F56"/>
    <w:rsid w:val="007131E0"/>
    <w:rsid w:val="00713FAE"/>
    <w:rsid w:val="00715A6C"/>
    <w:rsid w:val="00715E63"/>
    <w:rsid w:val="00716767"/>
    <w:rsid w:val="00716D20"/>
    <w:rsid w:val="00717012"/>
    <w:rsid w:val="007172C7"/>
    <w:rsid w:val="00717B10"/>
    <w:rsid w:val="00717BAA"/>
    <w:rsid w:val="00717FAD"/>
    <w:rsid w:val="0072161E"/>
    <w:rsid w:val="007221E7"/>
    <w:rsid w:val="00722BE6"/>
    <w:rsid w:val="00724274"/>
    <w:rsid w:val="00725662"/>
    <w:rsid w:val="007257A5"/>
    <w:rsid w:val="00726F25"/>
    <w:rsid w:val="00730452"/>
    <w:rsid w:val="007305C5"/>
    <w:rsid w:val="00730FE6"/>
    <w:rsid w:val="0073109F"/>
    <w:rsid w:val="0073160C"/>
    <w:rsid w:val="00731AC1"/>
    <w:rsid w:val="00732216"/>
    <w:rsid w:val="0073437A"/>
    <w:rsid w:val="00735464"/>
    <w:rsid w:val="00735547"/>
    <w:rsid w:val="00736076"/>
    <w:rsid w:val="00736CF1"/>
    <w:rsid w:val="007377DB"/>
    <w:rsid w:val="00741AF0"/>
    <w:rsid w:val="00741E57"/>
    <w:rsid w:val="0074302D"/>
    <w:rsid w:val="007469EF"/>
    <w:rsid w:val="00747671"/>
    <w:rsid w:val="007500C2"/>
    <w:rsid w:val="00751A4D"/>
    <w:rsid w:val="00751E15"/>
    <w:rsid w:val="00752394"/>
    <w:rsid w:val="00753009"/>
    <w:rsid w:val="007546D6"/>
    <w:rsid w:val="00754944"/>
    <w:rsid w:val="00755561"/>
    <w:rsid w:val="00756BE6"/>
    <w:rsid w:val="0075705A"/>
    <w:rsid w:val="007608BB"/>
    <w:rsid w:val="007612A8"/>
    <w:rsid w:val="00761EC1"/>
    <w:rsid w:val="00763B71"/>
    <w:rsid w:val="007645F3"/>
    <w:rsid w:val="007646A0"/>
    <w:rsid w:val="007648AF"/>
    <w:rsid w:val="00770377"/>
    <w:rsid w:val="007706CC"/>
    <w:rsid w:val="00771805"/>
    <w:rsid w:val="00772454"/>
    <w:rsid w:val="00772723"/>
    <w:rsid w:val="00772BBC"/>
    <w:rsid w:val="00772FE5"/>
    <w:rsid w:val="007740F9"/>
    <w:rsid w:val="0077444D"/>
    <w:rsid w:val="007748BA"/>
    <w:rsid w:val="007752BA"/>
    <w:rsid w:val="00775580"/>
    <w:rsid w:val="00776012"/>
    <w:rsid w:val="0077637E"/>
    <w:rsid w:val="00776446"/>
    <w:rsid w:val="007765C0"/>
    <w:rsid w:val="007766EB"/>
    <w:rsid w:val="007769FF"/>
    <w:rsid w:val="00777BFB"/>
    <w:rsid w:val="00780374"/>
    <w:rsid w:val="00780774"/>
    <w:rsid w:val="00781926"/>
    <w:rsid w:val="00781C9E"/>
    <w:rsid w:val="00781D8F"/>
    <w:rsid w:val="0078243D"/>
    <w:rsid w:val="00782441"/>
    <w:rsid w:val="00782476"/>
    <w:rsid w:val="00782D1B"/>
    <w:rsid w:val="007830B1"/>
    <w:rsid w:val="0078533F"/>
    <w:rsid w:val="0079009E"/>
    <w:rsid w:val="007907D2"/>
    <w:rsid w:val="00790F61"/>
    <w:rsid w:val="0079237C"/>
    <w:rsid w:val="00792F7A"/>
    <w:rsid w:val="00793BDA"/>
    <w:rsid w:val="00794D12"/>
    <w:rsid w:val="00796F06"/>
    <w:rsid w:val="007970A0"/>
    <w:rsid w:val="0079773D"/>
    <w:rsid w:val="00797FAB"/>
    <w:rsid w:val="007A1A64"/>
    <w:rsid w:val="007A2333"/>
    <w:rsid w:val="007A2376"/>
    <w:rsid w:val="007A298B"/>
    <w:rsid w:val="007A38EF"/>
    <w:rsid w:val="007A44E6"/>
    <w:rsid w:val="007A4645"/>
    <w:rsid w:val="007A4A64"/>
    <w:rsid w:val="007A5D50"/>
    <w:rsid w:val="007A66FD"/>
    <w:rsid w:val="007A7C5E"/>
    <w:rsid w:val="007A7E8C"/>
    <w:rsid w:val="007B1625"/>
    <w:rsid w:val="007B256C"/>
    <w:rsid w:val="007B2B2C"/>
    <w:rsid w:val="007B4309"/>
    <w:rsid w:val="007B5526"/>
    <w:rsid w:val="007B6B23"/>
    <w:rsid w:val="007B6EA0"/>
    <w:rsid w:val="007B7D85"/>
    <w:rsid w:val="007B7F21"/>
    <w:rsid w:val="007C02F4"/>
    <w:rsid w:val="007C03D7"/>
    <w:rsid w:val="007C1591"/>
    <w:rsid w:val="007C1F17"/>
    <w:rsid w:val="007C42C7"/>
    <w:rsid w:val="007C47DA"/>
    <w:rsid w:val="007C51F0"/>
    <w:rsid w:val="007C722E"/>
    <w:rsid w:val="007C7953"/>
    <w:rsid w:val="007C79ED"/>
    <w:rsid w:val="007D054E"/>
    <w:rsid w:val="007D0FB4"/>
    <w:rsid w:val="007D1D46"/>
    <w:rsid w:val="007D27D0"/>
    <w:rsid w:val="007D3F06"/>
    <w:rsid w:val="007D3F6D"/>
    <w:rsid w:val="007D5403"/>
    <w:rsid w:val="007D5A91"/>
    <w:rsid w:val="007D7487"/>
    <w:rsid w:val="007D7E73"/>
    <w:rsid w:val="007E15F1"/>
    <w:rsid w:val="007E172F"/>
    <w:rsid w:val="007E18E2"/>
    <w:rsid w:val="007E1990"/>
    <w:rsid w:val="007E2079"/>
    <w:rsid w:val="007E370D"/>
    <w:rsid w:val="007E3847"/>
    <w:rsid w:val="007E41A0"/>
    <w:rsid w:val="007E4E71"/>
    <w:rsid w:val="007E52E4"/>
    <w:rsid w:val="007E6471"/>
    <w:rsid w:val="007F0B3B"/>
    <w:rsid w:val="007F0BD6"/>
    <w:rsid w:val="007F19ED"/>
    <w:rsid w:val="007F26FE"/>
    <w:rsid w:val="007F4A32"/>
    <w:rsid w:val="007F4D19"/>
    <w:rsid w:val="007F4EA8"/>
    <w:rsid w:val="007F7002"/>
    <w:rsid w:val="007F7B14"/>
    <w:rsid w:val="00800079"/>
    <w:rsid w:val="008003AA"/>
    <w:rsid w:val="0080060B"/>
    <w:rsid w:val="00801055"/>
    <w:rsid w:val="00803A19"/>
    <w:rsid w:val="00805E34"/>
    <w:rsid w:val="00807FF6"/>
    <w:rsid w:val="00810DD6"/>
    <w:rsid w:val="00811467"/>
    <w:rsid w:val="008134B6"/>
    <w:rsid w:val="00813D58"/>
    <w:rsid w:val="008141A6"/>
    <w:rsid w:val="008146E7"/>
    <w:rsid w:val="00814916"/>
    <w:rsid w:val="00815E3C"/>
    <w:rsid w:val="00815E93"/>
    <w:rsid w:val="00816464"/>
    <w:rsid w:val="008165BF"/>
    <w:rsid w:val="00816700"/>
    <w:rsid w:val="00816BD7"/>
    <w:rsid w:val="00816ED9"/>
    <w:rsid w:val="0081733B"/>
    <w:rsid w:val="00817578"/>
    <w:rsid w:val="0082042E"/>
    <w:rsid w:val="00821671"/>
    <w:rsid w:val="00822D9B"/>
    <w:rsid w:val="00823E5A"/>
    <w:rsid w:val="008243BC"/>
    <w:rsid w:val="00825805"/>
    <w:rsid w:val="0082621D"/>
    <w:rsid w:val="008269E8"/>
    <w:rsid w:val="00826B8E"/>
    <w:rsid w:val="00830EE5"/>
    <w:rsid w:val="0083129E"/>
    <w:rsid w:val="00832CA0"/>
    <w:rsid w:val="00834CA4"/>
    <w:rsid w:val="008352E9"/>
    <w:rsid w:val="00836264"/>
    <w:rsid w:val="0083626D"/>
    <w:rsid w:val="00837986"/>
    <w:rsid w:val="00837C0E"/>
    <w:rsid w:val="00837D78"/>
    <w:rsid w:val="00840B0B"/>
    <w:rsid w:val="00841786"/>
    <w:rsid w:val="00841BDB"/>
    <w:rsid w:val="00842213"/>
    <w:rsid w:val="008428F9"/>
    <w:rsid w:val="00842BA3"/>
    <w:rsid w:val="00843113"/>
    <w:rsid w:val="0084418C"/>
    <w:rsid w:val="008445B2"/>
    <w:rsid w:val="00844CAC"/>
    <w:rsid w:val="00845B37"/>
    <w:rsid w:val="008463D3"/>
    <w:rsid w:val="00846664"/>
    <w:rsid w:val="00846B26"/>
    <w:rsid w:val="00846EFA"/>
    <w:rsid w:val="0085140F"/>
    <w:rsid w:val="008522F9"/>
    <w:rsid w:val="00853929"/>
    <w:rsid w:val="008558F5"/>
    <w:rsid w:val="00855959"/>
    <w:rsid w:val="00856616"/>
    <w:rsid w:val="00860386"/>
    <w:rsid w:val="0086116D"/>
    <w:rsid w:val="00861D7C"/>
    <w:rsid w:val="00862456"/>
    <w:rsid w:val="00862DCD"/>
    <w:rsid w:val="00863994"/>
    <w:rsid w:val="0086405C"/>
    <w:rsid w:val="00865702"/>
    <w:rsid w:val="00865878"/>
    <w:rsid w:val="00866AE0"/>
    <w:rsid w:val="00867AA3"/>
    <w:rsid w:val="00867EA8"/>
    <w:rsid w:val="00870577"/>
    <w:rsid w:val="00870E33"/>
    <w:rsid w:val="00874A25"/>
    <w:rsid w:val="00874DE2"/>
    <w:rsid w:val="00875C16"/>
    <w:rsid w:val="00875D18"/>
    <w:rsid w:val="00876D85"/>
    <w:rsid w:val="00880B61"/>
    <w:rsid w:val="00881AF4"/>
    <w:rsid w:val="00881D8D"/>
    <w:rsid w:val="0088411A"/>
    <w:rsid w:val="00885011"/>
    <w:rsid w:val="00885364"/>
    <w:rsid w:val="00886013"/>
    <w:rsid w:val="00886E37"/>
    <w:rsid w:val="00890442"/>
    <w:rsid w:val="00890870"/>
    <w:rsid w:val="008912B4"/>
    <w:rsid w:val="00892208"/>
    <w:rsid w:val="008923BE"/>
    <w:rsid w:val="0089355B"/>
    <w:rsid w:val="00893562"/>
    <w:rsid w:val="00893BAB"/>
    <w:rsid w:val="00893F0C"/>
    <w:rsid w:val="0089470A"/>
    <w:rsid w:val="00894C2E"/>
    <w:rsid w:val="00894E99"/>
    <w:rsid w:val="0089534C"/>
    <w:rsid w:val="0089569A"/>
    <w:rsid w:val="0089678F"/>
    <w:rsid w:val="008977F0"/>
    <w:rsid w:val="00897D5A"/>
    <w:rsid w:val="00897F38"/>
    <w:rsid w:val="008A1BCE"/>
    <w:rsid w:val="008A1D9E"/>
    <w:rsid w:val="008A2731"/>
    <w:rsid w:val="008A4BD6"/>
    <w:rsid w:val="008A4DD8"/>
    <w:rsid w:val="008A67A6"/>
    <w:rsid w:val="008A7BEC"/>
    <w:rsid w:val="008B1232"/>
    <w:rsid w:val="008B12F1"/>
    <w:rsid w:val="008B1345"/>
    <w:rsid w:val="008B21A8"/>
    <w:rsid w:val="008B2427"/>
    <w:rsid w:val="008B337D"/>
    <w:rsid w:val="008B38AC"/>
    <w:rsid w:val="008B4000"/>
    <w:rsid w:val="008B4A1F"/>
    <w:rsid w:val="008B5434"/>
    <w:rsid w:val="008B582D"/>
    <w:rsid w:val="008B5C38"/>
    <w:rsid w:val="008B642C"/>
    <w:rsid w:val="008B6E6C"/>
    <w:rsid w:val="008C0071"/>
    <w:rsid w:val="008C1CAA"/>
    <w:rsid w:val="008C30AA"/>
    <w:rsid w:val="008C4BAE"/>
    <w:rsid w:val="008C65F4"/>
    <w:rsid w:val="008C6E9E"/>
    <w:rsid w:val="008C75D9"/>
    <w:rsid w:val="008C78ED"/>
    <w:rsid w:val="008D059C"/>
    <w:rsid w:val="008D1D95"/>
    <w:rsid w:val="008D2194"/>
    <w:rsid w:val="008D2D9A"/>
    <w:rsid w:val="008D3226"/>
    <w:rsid w:val="008D443E"/>
    <w:rsid w:val="008D4A01"/>
    <w:rsid w:val="008D527E"/>
    <w:rsid w:val="008D5330"/>
    <w:rsid w:val="008D5BC9"/>
    <w:rsid w:val="008D6DFC"/>
    <w:rsid w:val="008D6FD2"/>
    <w:rsid w:val="008D78E2"/>
    <w:rsid w:val="008E3273"/>
    <w:rsid w:val="008E4040"/>
    <w:rsid w:val="008E5964"/>
    <w:rsid w:val="008E5AA8"/>
    <w:rsid w:val="008E627C"/>
    <w:rsid w:val="008E69FF"/>
    <w:rsid w:val="008F0D25"/>
    <w:rsid w:val="008F15B5"/>
    <w:rsid w:val="008F15E3"/>
    <w:rsid w:val="008F169A"/>
    <w:rsid w:val="008F186F"/>
    <w:rsid w:val="008F35F9"/>
    <w:rsid w:val="008F4530"/>
    <w:rsid w:val="008F4F85"/>
    <w:rsid w:val="008F606D"/>
    <w:rsid w:val="008F6212"/>
    <w:rsid w:val="008F6241"/>
    <w:rsid w:val="008F6470"/>
    <w:rsid w:val="008F678D"/>
    <w:rsid w:val="009012D7"/>
    <w:rsid w:val="009015ED"/>
    <w:rsid w:val="009018E5"/>
    <w:rsid w:val="009030F0"/>
    <w:rsid w:val="009051E3"/>
    <w:rsid w:val="00905352"/>
    <w:rsid w:val="0090647B"/>
    <w:rsid w:val="00910552"/>
    <w:rsid w:val="00910CA9"/>
    <w:rsid w:val="00911D50"/>
    <w:rsid w:val="00912823"/>
    <w:rsid w:val="00912BA5"/>
    <w:rsid w:val="00912E6B"/>
    <w:rsid w:val="00915BBB"/>
    <w:rsid w:val="00915ED6"/>
    <w:rsid w:val="00917424"/>
    <w:rsid w:val="00917714"/>
    <w:rsid w:val="0091777C"/>
    <w:rsid w:val="009202C5"/>
    <w:rsid w:val="00920873"/>
    <w:rsid w:val="00920EE2"/>
    <w:rsid w:val="00923FFB"/>
    <w:rsid w:val="00924066"/>
    <w:rsid w:val="009247A2"/>
    <w:rsid w:val="009260B7"/>
    <w:rsid w:val="0092688A"/>
    <w:rsid w:val="009268DC"/>
    <w:rsid w:val="00926E7C"/>
    <w:rsid w:val="00927191"/>
    <w:rsid w:val="009306FA"/>
    <w:rsid w:val="00931CDF"/>
    <w:rsid w:val="0093208F"/>
    <w:rsid w:val="00932D66"/>
    <w:rsid w:val="009356B4"/>
    <w:rsid w:val="009359D1"/>
    <w:rsid w:val="009362EF"/>
    <w:rsid w:val="00936D20"/>
    <w:rsid w:val="00937239"/>
    <w:rsid w:val="00937C32"/>
    <w:rsid w:val="00937F12"/>
    <w:rsid w:val="009419BB"/>
    <w:rsid w:val="009419FD"/>
    <w:rsid w:val="00941A12"/>
    <w:rsid w:val="00941EC9"/>
    <w:rsid w:val="009422E0"/>
    <w:rsid w:val="0094358C"/>
    <w:rsid w:val="00943592"/>
    <w:rsid w:val="009453D8"/>
    <w:rsid w:val="00945C4F"/>
    <w:rsid w:val="009469CA"/>
    <w:rsid w:val="00947186"/>
    <w:rsid w:val="00950103"/>
    <w:rsid w:val="009508B5"/>
    <w:rsid w:val="00950AF0"/>
    <w:rsid w:val="009511E6"/>
    <w:rsid w:val="00952E55"/>
    <w:rsid w:val="00953F60"/>
    <w:rsid w:val="00955457"/>
    <w:rsid w:val="0095586A"/>
    <w:rsid w:val="009564BA"/>
    <w:rsid w:val="009603ED"/>
    <w:rsid w:val="00962069"/>
    <w:rsid w:val="00964268"/>
    <w:rsid w:val="009644A2"/>
    <w:rsid w:val="009658E3"/>
    <w:rsid w:val="00967562"/>
    <w:rsid w:val="00967AE2"/>
    <w:rsid w:val="00971D97"/>
    <w:rsid w:val="00971E8D"/>
    <w:rsid w:val="009729DD"/>
    <w:rsid w:val="00973265"/>
    <w:rsid w:val="009734F1"/>
    <w:rsid w:val="009739D1"/>
    <w:rsid w:val="00973FCC"/>
    <w:rsid w:val="00974C4F"/>
    <w:rsid w:val="009751EF"/>
    <w:rsid w:val="0097541B"/>
    <w:rsid w:val="009754D1"/>
    <w:rsid w:val="00976643"/>
    <w:rsid w:val="00976E94"/>
    <w:rsid w:val="0097720D"/>
    <w:rsid w:val="00977414"/>
    <w:rsid w:val="0097770B"/>
    <w:rsid w:val="00977CCB"/>
    <w:rsid w:val="0098062A"/>
    <w:rsid w:val="009810DA"/>
    <w:rsid w:val="009812F3"/>
    <w:rsid w:val="009833C1"/>
    <w:rsid w:val="00983580"/>
    <w:rsid w:val="00983DB3"/>
    <w:rsid w:val="00984CEC"/>
    <w:rsid w:val="00984F7E"/>
    <w:rsid w:val="0098500E"/>
    <w:rsid w:val="00985A71"/>
    <w:rsid w:val="00985AD6"/>
    <w:rsid w:val="009904C2"/>
    <w:rsid w:val="0099057F"/>
    <w:rsid w:val="00991A50"/>
    <w:rsid w:val="00992401"/>
    <w:rsid w:val="009928BC"/>
    <w:rsid w:val="00992C95"/>
    <w:rsid w:val="00993F9A"/>
    <w:rsid w:val="00994A16"/>
    <w:rsid w:val="00995486"/>
    <w:rsid w:val="00996F1C"/>
    <w:rsid w:val="009973DB"/>
    <w:rsid w:val="009A0FB2"/>
    <w:rsid w:val="009A0FD0"/>
    <w:rsid w:val="009A15EC"/>
    <w:rsid w:val="009A199A"/>
    <w:rsid w:val="009A1F4C"/>
    <w:rsid w:val="009A2671"/>
    <w:rsid w:val="009A2C4B"/>
    <w:rsid w:val="009A3298"/>
    <w:rsid w:val="009A35E2"/>
    <w:rsid w:val="009A3E6A"/>
    <w:rsid w:val="009A414E"/>
    <w:rsid w:val="009A551C"/>
    <w:rsid w:val="009B0DE4"/>
    <w:rsid w:val="009B0E29"/>
    <w:rsid w:val="009B22FD"/>
    <w:rsid w:val="009B27EE"/>
    <w:rsid w:val="009B2F02"/>
    <w:rsid w:val="009B4008"/>
    <w:rsid w:val="009B58E7"/>
    <w:rsid w:val="009B5CC3"/>
    <w:rsid w:val="009B6451"/>
    <w:rsid w:val="009B6471"/>
    <w:rsid w:val="009B6B5A"/>
    <w:rsid w:val="009B7C56"/>
    <w:rsid w:val="009C1E61"/>
    <w:rsid w:val="009C1FCD"/>
    <w:rsid w:val="009C29FD"/>
    <w:rsid w:val="009C2CCB"/>
    <w:rsid w:val="009C2FE2"/>
    <w:rsid w:val="009C369C"/>
    <w:rsid w:val="009C38AB"/>
    <w:rsid w:val="009C5C96"/>
    <w:rsid w:val="009C7592"/>
    <w:rsid w:val="009C765B"/>
    <w:rsid w:val="009D1DB3"/>
    <w:rsid w:val="009D1DC6"/>
    <w:rsid w:val="009D1E20"/>
    <w:rsid w:val="009D2809"/>
    <w:rsid w:val="009D2CFD"/>
    <w:rsid w:val="009D2DFF"/>
    <w:rsid w:val="009D3431"/>
    <w:rsid w:val="009D3B53"/>
    <w:rsid w:val="009D4E97"/>
    <w:rsid w:val="009D517B"/>
    <w:rsid w:val="009D654F"/>
    <w:rsid w:val="009D6C86"/>
    <w:rsid w:val="009D6F69"/>
    <w:rsid w:val="009D7199"/>
    <w:rsid w:val="009E14C9"/>
    <w:rsid w:val="009E2504"/>
    <w:rsid w:val="009E2855"/>
    <w:rsid w:val="009E2A6D"/>
    <w:rsid w:val="009E3599"/>
    <w:rsid w:val="009E4474"/>
    <w:rsid w:val="009F03D9"/>
    <w:rsid w:val="009F0C94"/>
    <w:rsid w:val="009F1079"/>
    <w:rsid w:val="009F198B"/>
    <w:rsid w:val="009F20D2"/>
    <w:rsid w:val="009F4034"/>
    <w:rsid w:val="009F403B"/>
    <w:rsid w:val="009F46C0"/>
    <w:rsid w:val="009F4CE8"/>
    <w:rsid w:val="009F4EE6"/>
    <w:rsid w:val="009F5972"/>
    <w:rsid w:val="009F663C"/>
    <w:rsid w:val="009F714D"/>
    <w:rsid w:val="009F763E"/>
    <w:rsid w:val="009F7C9B"/>
    <w:rsid w:val="00A0047F"/>
    <w:rsid w:val="00A0124D"/>
    <w:rsid w:val="00A0129A"/>
    <w:rsid w:val="00A016C7"/>
    <w:rsid w:val="00A02366"/>
    <w:rsid w:val="00A02C2F"/>
    <w:rsid w:val="00A034CC"/>
    <w:rsid w:val="00A04130"/>
    <w:rsid w:val="00A05D09"/>
    <w:rsid w:val="00A0695C"/>
    <w:rsid w:val="00A076E9"/>
    <w:rsid w:val="00A10EFE"/>
    <w:rsid w:val="00A11FCC"/>
    <w:rsid w:val="00A1262B"/>
    <w:rsid w:val="00A13E3D"/>
    <w:rsid w:val="00A14053"/>
    <w:rsid w:val="00A14141"/>
    <w:rsid w:val="00A1556C"/>
    <w:rsid w:val="00A15FDD"/>
    <w:rsid w:val="00A16BA8"/>
    <w:rsid w:val="00A17380"/>
    <w:rsid w:val="00A20AC0"/>
    <w:rsid w:val="00A20BA0"/>
    <w:rsid w:val="00A239A6"/>
    <w:rsid w:val="00A23B90"/>
    <w:rsid w:val="00A25081"/>
    <w:rsid w:val="00A257B8"/>
    <w:rsid w:val="00A27244"/>
    <w:rsid w:val="00A27658"/>
    <w:rsid w:val="00A278A6"/>
    <w:rsid w:val="00A3188A"/>
    <w:rsid w:val="00A31C7F"/>
    <w:rsid w:val="00A31D5F"/>
    <w:rsid w:val="00A32447"/>
    <w:rsid w:val="00A331F7"/>
    <w:rsid w:val="00A33701"/>
    <w:rsid w:val="00A33F73"/>
    <w:rsid w:val="00A34556"/>
    <w:rsid w:val="00A3462D"/>
    <w:rsid w:val="00A348D4"/>
    <w:rsid w:val="00A35529"/>
    <w:rsid w:val="00A35E1A"/>
    <w:rsid w:val="00A36088"/>
    <w:rsid w:val="00A372E9"/>
    <w:rsid w:val="00A378F3"/>
    <w:rsid w:val="00A37F3B"/>
    <w:rsid w:val="00A4146E"/>
    <w:rsid w:val="00A41731"/>
    <w:rsid w:val="00A41FC6"/>
    <w:rsid w:val="00A4276C"/>
    <w:rsid w:val="00A428AD"/>
    <w:rsid w:val="00A4390E"/>
    <w:rsid w:val="00A44446"/>
    <w:rsid w:val="00A448D5"/>
    <w:rsid w:val="00A4536B"/>
    <w:rsid w:val="00A45536"/>
    <w:rsid w:val="00A4566E"/>
    <w:rsid w:val="00A45CB0"/>
    <w:rsid w:val="00A460F2"/>
    <w:rsid w:val="00A4640E"/>
    <w:rsid w:val="00A50478"/>
    <w:rsid w:val="00A5084F"/>
    <w:rsid w:val="00A509E1"/>
    <w:rsid w:val="00A50AA7"/>
    <w:rsid w:val="00A50CA8"/>
    <w:rsid w:val="00A50CEE"/>
    <w:rsid w:val="00A50F8E"/>
    <w:rsid w:val="00A516C0"/>
    <w:rsid w:val="00A51E81"/>
    <w:rsid w:val="00A51F88"/>
    <w:rsid w:val="00A54AB1"/>
    <w:rsid w:val="00A56238"/>
    <w:rsid w:val="00A5631F"/>
    <w:rsid w:val="00A56460"/>
    <w:rsid w:val="00A60045"/>
    <w:rsid w:val="00A60A7A"/>
    <w:rsid w:val="00A61687"/>
    <w:rsid w:val="00A618C4"/>
    <w:rsid w:val="00A62B1C"/>
    <w:rsid w:val="00A62C93"/>
    <w:rsid w:val="00A62F0E"/>
    <w:rsid w:val="00A63455"/>
    <w:rsid w:val="00A63E7F"/>
    <w:rsid w:val="00A64469"/>
    <w:rsid w:val="00A64F54"/>
    <w:rsid w:val="00A65EC2"/>
    <w:rsid w:val="00A6692F"/>
    <w:rsid w:val="00A677AE"/>
    <w:rsid w:val="00A678E7"/>
    <w:rsid w:val="00A7015D"/>
    <w:rsid w:val="00A704B5"/>
    <w:rsid w:val="00A7086B"/>
    <w:rsid w:val="00A70D73"/>
    <w:rsid w:val="00A7136D"/>
    <w:rsid w:val="00A71420"/>
    <w:rsid w:val="00A7228A"/>
    <w:rsid w:val="00A7265D"/>
    <w:rsid w:val="00A74360"/>
    <w:rsid w:val="00A748ED"/>
    <w:rsid w:val="00A75B3E"/>
    <w:rsid w:val="00A76991"/>
    <w:rsid w:val="00A76A00"/>
    <w:rsid w:val="00A771BF"/>
    <w:rsid w:val="00A772CF"/>
    <w:rsid w:val="00A77B08"/>
    <w:rsid w:val="00A80511"/>
    <w:rsid w:val="00A80BDC"/>
    <w:rsid w:val="00A80BE9"/>
    <w:rsid w:val="00A81377"/>
    <w:rsid w:val="00A81C96"/>
    <w:rsid w:val="00A82988"/>
    <w:rsid w:val="00A82A66"/>
    <w:rsid w:val="00A82DDE"/>
    <w:rsid w:val="00A83264"/>
    <w:rsid w:val="00A841D6"/>
    <w:rsid w:val="00A85B6B"/>
    <w:rsid w:val="00A864E9"/>
    <w:rsid w:val="00A868AD"/>
    <w:rsid w:val="00A86E54"/>
    <w:rsid w:val="00A86F27"/>
    <w:rsid w:val="00A87007"/>
    <w:rsid w:val="00A87506"/>
    <w:rsid w:val="00A909F1"/>
    <w:rsid w:val="00A911D6"/>
    <w:rsid w:val="00A91970"/>
    <w:rsid w:val="00A91D01"/>
    <w:rsid w:val="00A92001"/>
    <w:rsid w:val="00A93E21"/>
    <w:rsid w:val="00A93EDE"/>
    <w:rsid w:val="00A945EE"/>
    <w:rsid w:val="00A94787"/>
    <w:rsid w:val="00A959C1"/>
    <w:rsid w:val="00A95D00"/>
    <w:rsid w:val="00A95D5A"/>
    <w:rsid w:val="00A96950"/>
    <w:rsid w:val="00A9721E"/>
    <w:rsid w:val="00A9762B"/>
    <w:rsid w:val="00AA0EDA"/>
    <w:rsid w:val="00AA17FA"/>
    <w:rsid w:val="00AA330D"/>
    <w:rsid w:val="00AA47D1"/>
    <w:rsid w:val="00AA4821"/>
    <w:rsid w:val="00AA5459"/>
    <w:rsid w:val="00AA5619"/>
    <w:rsid w:val="00AA620A"/>
    <w:rsid w:val="00AA699B"/>
    <w:rsid w:val="00AA7092"/>
    <w:rsid w:val="00AB04A4"/>
    <w:rsid w:val="00AB1794"/>
    <w:rsid w:val="00AB4133"/>
    <w:rsid w:val="00AB437A"/>
    <w:rsid w:val="00AB4F06"/>
    <w:rsid w:val="00AB6166"/>
    <w:rsid w:val="00AC03FC"/>
    <w:rsid w:val="00AC0B0F"/>
    <w:rsid w:val="00AC0B4A"/>
    <w:rsid w:val="00AC0C31"/>
    <w:rsid w:val="00AC114F"/>
    <w:rsid w:val="00AC38B8"/>
    <w:rsid w:val="00AC3A46"/>
    <w:rsid w:val="00AC4122"/>
    <w:rsid w:val="00AC4337"/>
    <w:rsid w:val="00AC4A85"/>
    <w:rsid w:val="00AC5242"/>
    <w:rsid w:val="00AC54E9"/>
    <w:rsid w:val="00AC6EF9"/>
    <w:rsid w:val="00AD05A4"/>
    <w:rsid w:val="00AD1BB2"/>
    <w:rsid w:val="00AD2E79"/>
    <w:rsid w:val="00AD37D6"/>
    <w:rsid w:val="00AD3BC9"/>
    <w:rsid w:val="00AD4B77"/>
    <w:rsid w:val="00AD540D"/>
    <w:rsid w:val="00AD63A8"/>
    <w:rsid w:val="00AD698B"/>
    <w:rsid w:val="00AD73F7"/>
    <w:rsid w:val="00AD7DDD"/>
    <w:rsid w:val="00AE074F"/>
    <w:rsid w:val="00AE14B1"/>
    <w:rsid w:val="00AE1603"/>
    <w:rsid w:val="00AE248E"/>
    <w:rsid w:val="00AE2C11"/>
    <w:rsid w:val="00AE3299"/>
    <w:rsid w:val="00AE3B08"/>
    <w:rsid w:val="00AE3D4A"/>
    <w:rsid w:val="00AE3F5E"/>
    <w:rsid w:val="00AE41F4"/>
    <w:rsid w:val="00AE69EE"/>
    <w:rsid w:val="00AE6D9C"/>
    <w:rsid w:val="00AE73A9"/>
    <w:rsid w:val="00AF1061"/>
    <w:rsid w:val="00AF1C95"/>
    <w:rsid w:val="00AF41A6"/>
    <w:rsid w:val="00AF4CCE"/>
    <w:rsid w:val="00AF50D6"/>
    <w:rsid w:val="00AF5283"/>
    <w:rsid w:val="00AF54BF"/>
    <w:rsid w:val="00AF740E"/>
    <w:rsid w:val="00AF77DA"/>
    <w:rsid w:val="00B0087F"/>
    <w:rsid w:val="00B00DF5"/>
    <w:rsid w:val="00B019D7"/>
    <w:rsid w:val="00B01EAD"/>
    <w:rsid w:val="00B0306A"/>
    <w:rsid w:val="00B03312"/>
    <w:rsid w:val="00B06E85"/>
    <w:rsid w:val="00B06FD0"/>
    <w:rsid w:val="00B0704E"/>
    <w:rsid w:val="00B078E6"/>
    <w:rsid w:val="00B10062"/>
    <w:rsid w:val="00B10620"/>
    <w:rsid w:val="00B10791"/>
    <w:rsid w:val="00B12248"/>
    <w:rsid w:val="00B1270D"/>
    <w:rsid w:val="00B1314A"/>
    <w:rsid w:val="00B150AF"/>
    <w:rsid w:val="00B1623C"/>
    <w:rsid w:val="00B164ED"/>
    <w:rsid w:val="00B17FDB"/>
    <w:rsid w:val="00B20186"/>
    <w:rsid w:val="00B2038F"/>
    <w:rsid w:val="00B219CA"/>
    <w:rsid w:val="00B21AE8"/>
    <w:rsid w:val="00B21BFF"/>
    <w:rsid w:val="00B2378D"/>
    <w:rsid w:val="00B241CC"/>
    <w:rsid w:val="00B24F72"/>
    <w:rsid w:val="00B304A4"/>
    <w:rsid w:val="00B311FE"/>
    <w:rsid w:val="00B3140D"/>
    <w:rsid w:val="00B32B6D"/>
    <w:rsid w:val="00B32CB3"/>
    <w:rsid w:val="00B33F31"/>
    <w:rsid w:val="00B3436D"/>
    <w:rsid w:val="00B347BD"/>
    <w:rsid w:val="00B350D9"/>
    <w:rsid w:val="00B35CE9"/>
    <w:rsid w:val="00B40347"/>
    <w:rsid w:val="00B40640"/>
    <w:rsid w:val="00B41A6D"/>
    <w:rsid w:val="00B42CD7"/>
    <w:rsid w:val="00B432D6"/>
    <w:rsid w:val="00B43D5F"/>
    <w:rsid w:val="00B46965"/>
    <w:rsid w:val="00B46CC0"/>
    <w:rsid w:val="00B4747E"/>
    <w:rsid w:val="00B474F8"/>
    <w:rsid w:val="00B5004D"/>
    <w:rsid w:val="00B51964"/>
    <w:rsid w:val="00B54420"/>
    <w:rsid w:val="00B551AB"/>
    <w:rsid w:val="00B56C57"/>
    <w:rsid w:val="00B60584"/>
    <w:rsid w:val="00B60648"/>
    <w:rsid w:val="00B60710"/>
    <w:rsid w:val="00B610D2"/>
    <w:rsid w:val="00B6237D"/>
    <w:rsid w:val="00B632E5"/>
    <w:rsid w:val="00B64D6D"/>
    <w:rsid w:val="00B66F2E"/>
    <w:rsid w:val="00B70D62"/>
    <w:rsid w:val="00B7182C"/>
    <w:rsid w:val="00B71914"/>
    <w:rsid w:val="00B7194F"/>
    <w:rsid w:val="00B724A8"/>
    <w:rsid w:val="00B72B24"/>
    <w:rsid w:val="00B74D0F"/>
    <w:rsid w:val="00B7500C"/>
    <w:rsid w:val="00B75E38"/>
    <w:rsid w:val="00B761A3"/>
    <w:rsid w:val="00B76EFC"/>
    <w:rsid w:val="00B773B6"/>
    <w:rsid w:val="00B80A8B"/>
    <w:rsid w:val="00B824B4"/>
    <w:rsid w:val="00B834F2"/>
    <w:rsid w:val="00B83E64"/>
    <w:rsid w:val="00B84145"/>
    <w:rsid w:val="00B85198"/>
    <w:rsid w:val="00B85729"/>
    <w:rsid w:val="00B85817"/>
    <w:rsid w:val="00B85F06"/>
    <w:rsid w:val="00B901E4"/>
    <w:rsid w:val="00B93B87"/>
    <w:rsid w:val="00B948D0"/>
    <w:rsid w:val="00B97855"/>
    <w:rsid w:val="00BA088B"/>
    <w:rsid w:val="00BA1B9A"/>
    <w:rsid w:val="00BA319B"/>
    <w:rsid w:val="00BA3F72"/>
    <w:rsid w:val="00BA4817"/>
    <w:rsid w:val="00BA48E1"/>
    <w:rsid w:val="00BA5572"/>
    <w:rsid w:val="00BA6EFD"/>
    <w:rsid w:val="00BA70D9"/>
    <w:rsid w:val="00BA75CD"/>
    <w:rsid w:val="00BB05B1"/>
    <w:rsid w:val="00BB147C"/>
    <w:rsid w:val="00BB1F92"/>
    <w:rsid w:val="00BB23CB"/>
    <w:rsid w:val="00BB2649"/>
    <w:rsid w:val="00BB30EF"/>
    <w:rsid w:val="00BB3B5C"/>
    <w:rsid w:val="00BB3CF2"/>
    <w:rsid w:val="00BB48BE"/>
    <w:rsid w:val="00BB4A4F"/>
    <w:rsid w:val="00BB4DD6"/>
    <w:rsid w:val="00BB6C8E"/>
    <w:rsid w:val="00BB7927"/>
    <w:rsid w:val="00BC4B08"/>
    <w:rsid w:val="00BC5530"/>
    <w:rsid w:val="00BC5B59"/>
    <w:rsid w:val="00BC684A"/>
    <w:rsid w:val="00BC6A95"/>
    <w:rsid w:val="00BC70F2"/>
    <w:rsid w:val="00BC735D"/>
    <w:rsid w:val="00BC7561"/>
    <w:rsid w:val="00BC7C16"/>
    <w:rsid w:val="00BC7D95"/>
    <w:rsid w:val="00BC7FC8"/>
    <w:rsid w:val="00BD066F"/>
    <w:rsid w:val="00BD0ADD"/>
    <w:rsid w:val="00BD0CE5"/>
    <w:rsid w:val="00BD206D"/>
    <w:rsid w:val="00BD23AE"/>
    <w:rsid w:val="00BD24F1"/>
    <w:rsid w:val="00BD25F4"/>
    <w:rsid w:val="00BD2693"/>
    <w:rsid w:val="00BD2C3F"/>
    <w:rsid w:val="00BD2E76"/>
    <w:rsid w:val="00BD2F55"/>
    <w:rsid w:val="00BD3EAF"/>
    <w:rsid w:val="00BD407B"/>
    <w:rsid w:val="00BD48AE"/>
    <w:rsid w:val="00BD6265"/>
    <w:rsid w:val="00BD69AE"/>
    <w:rsid w:val="00BD768E"/>
    <w:rsid w:val="00BD7860"/>
    <w:rsid w:val="00BD79FC"/>
    <w:rsid w:val="00BD7EC5"/>
    <w:rsid w:val="00BE07F8"/>
    <w:rsid w:val="00BE09E1"/>
    <w:rsid w:val="00BE1491"/>
    <w:rsid w:val="00BE2320"/>
    <w:rsid w:val="00BE2C34"/>
    <w:rsid w:val="00BE380C"/>
    <w:rsid w:val="00BE3AA4"/>
    <w:rsid w:val="00BE443C"/>
    <w:rsid w:val="00BE4ACF"/>
    <w:rsid w:val="00BE4D50"/>
    <w:rsid w:val="00BE58C9"/>
    <w:rsid w:val="00BE6410"/>
    <w:rsid w:val="00BE6B95"/>
    <w:rsid w:val="00BF0CBF"/>
    <w:rsid w:val="00BF0D1A"/>
    <w:rsid w:val="00BF2623"/>
    <w:rsid w:val="00BF2F3A"/>
    <w:rsid w:val="00BF3110"/>
    <w:rsid w:val="00BF3A8A"/>
    <w:rsid w:val="00BF4B5D"/>
    <w:rsid w:val="00BF5060"/>
    <w:rsid w:val="00BF578B"/>
    <w:rsid w:val="00BF7AC9"/>
    <w:rsid w:val="00BF7DE2"/>
    <w:rsid w:val="00C0009F"/>
    <w:rsid w:val="00C003E4"/>
    <w:rsid w:val="00C015A1"/>
    <w:rsid w:val="00C02876"/>
    <w:rsid w:val="00C038F1"/>
    <w:rsid w:val="00C03C7B"/>
    <w:rsid w:val="00C0489F"/>
    <w:rsid w:val="00C05063"/>
    <w:rsid w:val="00C06799"/>
    <w:rsid w:val="00C069F2"/>
    <w:rsid w:val="00C06AC5"/>
    <w:rsid w:val="00C10D43"/>
    <w:rsid w:val="00C11997"/>
    <w:rsid w:val="00C12F1B"/>
    <w:rsid w:val="00C154A8"/>
    <w:rsid w:val="00C1690A"/>
    <w:rsid w:val="00C17078"/>
    <w:rsid w:val="00C17F8E"/>
    <w:rsid w:val="00C20C42"/>
    <w:rsid w:val="00C20F88"/>
    <w:rsid w:val="00C2106D"/>
    <w:rsid w:val="00C21497"/>
    <w:rsid w:val="00C2195C"/>
    <w:rsid w:val="00C2225D"/>
    <w:rsid w:val="00C22E23"/>
    <w:rsid w:val="00C23EEA"/>
    <w:rsid w:val="00C2461D"/>
    <w:rsid w:val="00C250AC"/>
    <w:rsid w:val="00C2533F"/>
    <w:rsid w:val="00C26E61"/>
    <w:rsid w:val="00C279D6"/>
    <w:rsid w:val="00C30015"/>
    <w:rsid w:val="00C31200"/>
    <w:rsid w:val="00C31F2C"/>
    <w:rsid w:val="00C321F1"/>
    <w:rsid w:val="00C324CF"/>
    <w:rsid w:val="00C330A5"/>
    <w:rsid w:val="00C330A7"/>
    <w:rsid w:val="00C34099"/>
    <w:rsid w:val="00C34A69"/>
    <w:rsid w:val="00C361E0"/>
    <w:rsid w:val="00C3666B"/>
    <w:rsid w:val="00C375B4"/>
    <w:rsid w:val="00C40022"/>
    <w:rsid w:val="00C415FB"/>
    <w:rsid w:val="00C429AF"/>
    <w:rsid w:val="00C438CC"/>
    <w:rsid w:val="00C442F0"/>
    <w:rsid w:val="00C4451F"/>
    <w:rsid w:val="00C454F1"/>
    <w:rsid w:val="00C45D7B"/>
    <w:rsid w:val="00C46467"/>
    <w:rsid w:val="00C46D7A"/>
    <w:rsid w:val="00C475CA"/>
    <w:rsid w:val="00C50AB0"/>
    <w:rsid w:val="00C52C61"/>
    <w:rsid w:val="00C52EA2"/>
    <w:rsid w:val="00C5357F"/>
    <w:rsid w:val="00C53DC6"/>
    <w:rsid w:val="00C54EDA"/>
    <w:rsid w:val="00C55F9B"/>
    <w:rsid w:val="00C564E3"/>
    <w:rsid w:val="00C565D6"/>
    <w:rsid w:val="00C5685C"/>
    <w:rsid w:val="00C571D7"/>
    <w:rsid w:val="00C57655"/>
    <w:rsid w:val="00C60BAC"/>
    <w:rsid w:val="00C60E0F"/>
    <w:rsid w:val="00C61565"/>
    <w:rsid w:val="00C645BF"/>
    <w:rsid w:val="00C653EE"/>
    <w:rsid w:val="00C6582C"/>
    <w:rsid w:val="00C6586C"/>
    <w:rsid w:val="00C66929"/>
    <w:rsid w:val="00C670A1"/>
    <w:rsid w:val="00C67910"/>
    <w:rsid w:val="00C702A2"/>
    <w:rsid w:val="00C70760"/>
    <w:rsid w:val="00C70C87"/>
    <w:rsid w:val="00C7119D"/>
    <w:rsid w:val="00C71F20"/>
    <w:rsid w:val="00C74785"/>
    <w:rsid w:val="00C75250"/>
    <w:rsid w:val="00C77F12"/>
    <w:rsid w:val="00C8042C"/>
    <w:rsid w:val="00C80BCD"/>
    <w:rsid w:val="00C810E7"/>
    <w:rsid w:val="00C81145"/>
    <w:rsid w:val="00C821AF"/>
    <w:rsid w:val="00C8279D"/>
    <w:rsid w:val="00C83429"/>
    <w:rsid w:val="00C83939"/>
    <w:rsid w:val="00C84857"/>
    <w:rsid w:val="00C84BE1"/>
    <w:rsid w:val="00C84C03"/>
    <w:rsid w:val="00C84F88"/>
    <w:rsid w:val="00C85444"/>
    <w:rsid w:val="00C85540"/>
    <w:rsid w:val="00C86163"/>
    <w:rsid w:val="00C8661D"/>
    <w:rsid w:val="00C874CF"/>
    <w:rsid w:val="00C874D4"/>
    <w:rsid w:val="00C87750"/>
    <w:rsid w:val="00C879F1"/>
    <w:rsid w:val="00C9008D"/>
    <w:rsid w:val="00C92603"/>
    <w:rsid w:val="00C94AD9"/>
    <w:rsid w:val="00C950F3"/>
    <w:rsid w:val="00C952B3"/>
    <w:rsid w:val="00C96B7B"/>
    <w:rsid w:val="00CA0557"/>
    <w:rsid w:val="00CA11A5"/>
    <w:rsid w:val="00CA18FB"/>
    <w:rsid w:val="00CA2A22"/>
    <w:rsid w:val="00CA3A7A"/>
    <w:rsid w:val="00CA5B06"/>
    <w:rsid w:val="00CA5E55"/>
    <w:rsid w:val="00CA7576"/>
    <w:rsid w:val="00CA7629"/>
    <w:rsid w:val="00CB1019"/>
    <w:rsid w:val="00CB1496"/>
    <w:rsid w:val="00CB1AB0"/>
    <w:rsid w:val="00CB2720"/>
    <w:rsid w:val="00CB291B"/>
    <w:rsid w:val="00CB3357"/>
    <w:rsid w:val="00CB395C"/>
    <w:rsid w:val="00CB3C2C"/>
    <w:rsid w:val="00CB3C59"/>
    <w:rsid w:val="00CB5419"/>
    <w:rsid w:val="00CB6712"/>
    <w:rsid w:val="00CB747C"/>
    <w:rsid w:val="00CB77DE"/>
    <w:rsid w:val="00CC00D5"/>
    <w:rsid w:val="00CC0528"/>
    <w:rsid w:val="00CC0DD8"/>
    <w:rsid w:val="00CC14B3"/>
    <w:rsid w:val="00CC19AC"/>
    <w:rsid w:val="00CC233D"/>
    <w:rsid w:val="00CC33BE"/>
    <w:rsid w:val="00CC354B"/>
    <w:rsid w:val="00CC3852"/>
    <w:rsid w:val="00CC3E21"/>
    <w:rsid w:val="00CC4B61"/>
    <w:rsid w:val="00CC4DFA"/>
    <w:rsid w:val="00CC55AC"/>
    <w:rsid w:val="00CC5A1A"/>
    <w:rsid w:val="00CC7413"/>
    <w:rsid w:val="00CD04D1"/>
    <w:rsid w:val="00CD04FC"/>
    <w:rsid w:val="00CD1216"/>
    <w:rsid w:val="00CD1D2F"/>
    <w:rsid w:val="00CD2F4E"/>
    <w:rsid w:val="00CD30A1"/>
    <w:rsid w:val="00CD3684"/>
    <w:rsid w:val="00CD445A"/>
    <w:rsid w:val="00CD5250"/>
    <w:rsid w:val="00CD572E"/>
    <w:rsid w:val="00CD63FE"/>
    <w:rsid w:val="00CD6E2C"/>
    <w:rsid w:val="00CD74F7"/>
    <w:rsid w:val="00CD7DC4"/>
    <w:rsid w:val="00CE0B0C"/>
    <w:rsid w:val="00CE0B7D"/>
    <w:rsid w:val="00CE11D4"/>
    <w:rsid w:val="00CE1D71"/>
    <w:rsid w:val="00CE24F9"/>
    <w:rsid w:val="00CE28C1"/>
    <w:rsid w:val="00CE28E3"/>
    <w:rsid w:val="00CE2B93"/>
    <w:rsid w:val="00CE30A5"/>
    <w:rsid w:val="00CE3CC5"/>
    <w:rsid w:val="00CE510B"/>
    <w:rsid w:val="00CE54CB"/>
    <w:rsid w:val="00CE58CE"/>
    <w:rsid w:val="00CE6E8B"/>
    <w:rsid w:val="00CE71DE"/>
    <w:rsid w:val="00CE7F20"/>
    <w:rsid w:val="00CF0934"/>
    <w:rsid w:val="00CF114A"/>
    <w:rsid w:val="00CF1782"/>
    <w:rsid w:val="00CF2645"/>
    <w:rsid w:val="00CF2D1F"/>
    <w:rsid w:val="00CF44A3"/>
    <w:rsid w:val="00CF49B0"/>
    <w:rsid w:val="00CF4B63"/>
    <w:rsid w:val="00CF504E"/>
    <w:rsid w:val="00CF5161"/>
    <w:rsid w:val="00D001A1"/>
    <w:rsid w:val="00D0213D"/>
    <w:rsid w:val="00D034DF"/>
    <w:rsid w:val="00D0383E"/>
    <w:rsid w:val="00D04304"/>
    <w:rsid w:val="00D045CB"/>
    <w:rsid w:val="00D049B9"/>
    <w:rsid w:val="00D04CEF"/>
    <w:rsid w:val="00D04EB5"/>
    <w:rsid w:val="00D059B2"/>
    <w:rsid w:val="00D067B3"/>
    <w:rsid w:val="00D07DB3"/>
    <w:rsid w:val="00D10052"/>
    <w:rsid w:val="00D1048A"/>
    <w:rsid w:val="00D10674"/>
    <w:rsid w:val="00D10DD4"/>
    <w:rsid w:val="00D11CBE"/>
    <w:rsid w:val="00D128BC"/>
    <w:rsid w:val="00D14329"/>
    <w:rsid w:val="00D149B1"/>
    <w:rsid w:val="00D16E11"/>
    <w:rsid w:val="00D17372"/>
    <w:rsid w:val="00D20FD5"/>
    <w:rsid w:val="00D22A56"/>
    <w:rsid w:val="00D22B9B"/>
    <w:rsid w:val="00D23341"/>
    <w:rsid w:val="00D237FC"/>
    <w:rsid w:val="00D23C78"/>
    <w:rsid w:val="00D23F3B"/>
    <w:rsid w:val="00D246B9"/>
    <w:rsid w:val="00D24AF9"/>
    <w:rsid w:val="00D24E2D"/>
    <w:rsid w:val="00D25AEF"/>
    <w:rsid w:val="00D264B7"/>
    <w:rsid w:val="00D264ED"/>
    <w:rsid w:val="00D30274"/>
    <w:rsid w:val="00D302E8"/>
    <w:rsid w:val="00D3161B"/>
    <w:rsid w:val="00D323F0"/>
    <w:rsid w:val="00D3313A"/>
    <w:rsid w:val="00D334AF"/>
    <w:rsid w:val="00D34B3E"/>
    <w:rsid w:val="00D372AB"/>
    <w:rsid w:val="00D421E0"/>
    <w:rsid w:val="00D422EB"/>
    <w:rsid w:val="00D42644"/>
    <w:rsid w:val="00D43549"/>
    <w:rsid w:val="00D44DD7"/>
    <w:rsid w:val="00D45551"/>
    <w:rsid w:val="00D455AC"/>
    <w:rsid w:val="00D45F39"/>
    <w:rsid w:val="00D471E5"/>
    <w:rsid w:val="00D501AD"/>
    <w:rsid w:val="00D511B0"/>
    <w:rsid w:val="00D51B45"/>
    <w:rsid w:val="00D526BA"/>
    <w:rsid w:val="00D53DDC"/>
    <w:rsid w:val="00D54214"/>
    <w:rsid w:val="00D5597F"/>
    <w:rsid w:val="00D56C56"/>
    <w:rsid w:val="00D57200"/>
    <w:rsid w:val="00D573D2"/>
    <w:rsid w:val="00D5767E"/>
    <w:rsid w:val="00D57BA8"/>
    <w:rsid w:val="00D61002"/>
    <w:rsid w:val="00D61251"/>
    <w:rsid w:val="00D61384"/>
    <w:rsid w:val="00D629FA"/>
    <w:rsid w:val="00D62A8E"/>
    <w:rsid w:val="00D638F3"/>
    <w:rsid w:val="00D63C4D"/>
    <w:rsid w:val="00D64140"/>
    <w:rsid w:val="00D65B50"/>
    <w:rsid w:val="00D66607"/>
    <w:rsid w:val="00D70510"/>
    <w:rsid w:val="00D72DBF"/>
    <w:rsid w:val="00D73CA5"/>
    <w:rsid w:val="00D74B07"/>
    <w:rsid w:val="00D75184"/>
    <w:rsid w:val="00D75C37"/>
    <w:rsid w:val="00D76F48"/>
    <w:rsid w:val="00D803F7"/>
    <w:rsid w:val="00D804EB"/>
    <w:rsid w:val="00D80B8A"/>
    <w:rsid w:val="00D81C9C"/>
    <w:rsid w:val="00D81DE9"/>
    <w:rsid w:val="00D8227F"/>
    <w:rsid w:val="00D84609"/>
    <w:rsid w:val="00D8546E"/>
    <w:rsid w:val="00D857A3"/>
    <w:rsid w:val="00D85976"/>
    <w:rsid w:val="00D876CB"/>
    <w:rsid w:val="00D905E9"/>
    <w:rsid w:val="00D90817"/>
    <w:rsid w:val="00D9187D"/>
    <w:rsid w:val="00D9215A"/>
    <w:rsid w:val="00D927D9"/>
    <w:rsid w:val="00D93F1E"/>
    <w:rsid w:val="00D94DE8"/>
    <w:rsid w:val="00D95095"/>
    <w:rsid w:val="00D96355"/>
    <w:rsid w:val="00D97D00"/>
    <w:rsid w:val="00DA10CB"/>
    <w:rsid w:val="00DA13EB"/>
    <w:rsid w:val="00DA16C4"/>
    <w:rsid w:val="00DA25DD"/>
    <w:rsid w:val="00DA2812"/>
    <w:rsid w:val="00DA2878"/>
    <w:rsid w:val="00DA2DAD"/>
    <w:rsid w:val="00DA3685"/>
    <w:rsid w:val="00DA4237"/>
    <w:rsid w:val="00DA52F5"/>
    <w:rsid w:val="00DA5DFD"/>
    <w:rsid w:val="00DA5EA3"/>
    <w:rsid w:val="00DA7715"/>
    <w:rsid w:val="00DA7A40"/>
    <w:rsid w:val="00DA7B99"/>
    <w:rsid w:val="00DB0A55"/>
    <w:rsid w:val="00DB185A"/>
    <w:rsid w:val="00DB242F"/>
    <w:rsid w:val="00DB25A3"/>
    <w:rsid w:val="00DB27FF"/>
    <w:rsid w:val="00DB2A9F"/>
    <w:rsid w:val="00DB33E0"/>
    <w:rsid w:val="00DB40C3"/>
    <w:rsid w:val="00DB4818"/>
    <w:rsid w:val="00DB5759"/>
    <w:rsid w:val="00DB5F21"/>
    <w:rsid w:val="00DB6D96"/>
    <w:rsid w:val="00DB7607"/>
    <w:rsid w:val="00DC12DD"/>
    <w:rsid w:val="00DC175D"/>
    <w:rsid w:val="00DC3915"/>
    <w:rsid w:val="00DC4844"/>
    <w:rsid w:val="00DC4A6C"/>
    <w:rsid w:val="00DC5E7D"/>
    <w:rsid w:val="00DC6060"/>
    <w:rsid w:val="00DC61A7"/>
    <w:rsid w:val="00DC661C"/>
    <w:rsid w:val="00DC6653"/>
    <w:rsid w:val="00DC6995"/>
    <w:rsid w:val="00DC6B82"/>
    <w:rsid w:val="00DD0258"/>
    <w:rsid w:val="00DD1A8D"/>
    <w:rsid w:val="00DD2C49"/>
    <w:rsid w:val="00DD32F4"/>
    <w:rsid w:val="00DD7185"/>
    <w:rsid w:val="00DD7679"/>
    <w:rsid w:val="00DE05EC"/>
    <w:rsid w:val="00DE0689"/>
    <w:rsid w:val="00DE17DD"/>
    <w:rsid w:val="00DE352E"/>
    <w:rsid w:val="00DE3D30"/>
    <w:rsid w:val="00DE3E17"/>
    <w:rsid w:val="00DE3FC7"/>
    <w:rsid w:val="00DE4A90"/>
    <w:rsid w:val="00DE51FE"/>
    <w:rsid w:val="00DE57B2"/>
    <w:rsid w:val="00DE66CF"/>
    <w:rsid w:val="00DE7A5F"/>
    <w:rsid w:val="00DF177F"/>
    <w:rsid w:val="00DF29FA"/>
    <w:rsid w:val="00DF2D9B"/>
    <w:rsid w:val="00DF3B90"/>
    <w:rsid w:val="00DF4129"/>
    <w:rsid w:val="00DF60B0"/>
    <w:rsid w:val="00DF6990"/>
    <w:rsid w:val="00DF6C38"/>
    <w:rsid w:val="00DF700C"/>
    <w:rsid w:val="00DF77E4"/>
    <w:rsid w:val="00DF7DE4"/>
    <w:rsid w:val="00E0013E"/>
    <w:rsid w:val="00E01D8D"/>
    <w:rsid w:val="00E03AE7"/>
    <w:rsid w:val="00E03B3D"/>
    <w:rsid w:val="00E04620"/>
    <w:rsid w:val="00E06A13"/>
    <w:rsid w:val="00E06E66"/>
    <w:rsid w:val="00E0792E"/>
    <w:rsid w:val="00E07C30"/>
    <w:rsid w:val="00E1025D"/>
    <w:rsid w:val="00E1086F"/>
    <w:rsid w:val="00E10D89"/>
    <w:rsid w:val="00E114A6"/>
    <w:rsid w:val="00E143E1"/>
    <w:rsid w:val="00E146BA"/>
    <w:rsid w:val="00E1519D"/>
    <w:rsid w:val="00E153AB"/>
    <w:rsid w:val="00E15726"/>
    <w:rsid w:val="00E16373"/>
    <w:rsid w:val="00E17ADE"/>
    <w:rsid w:val="00E21933"/>
    <w:rsid w:val="00E22E94"/>
    <w:rsid w:val="00E238EB"/>
    <w:rsid w:val="00E2516E"/>
    <w:rsid w:val="00E255A5"/>
    <w:rsid w:val="00E261DC"/>
    <w:rsid w:val="00E273E8"/>
    <w:rsid w:val="00E30219"/>
    <w:rsid w:val="00E30487"/>
    <w:rsid w:val="00E33FEF"/>
    <w:rsid w:val="00E35CAF"/>
    <w:rsid w:val="00E35DBA"/>
    <w:rsid w:val="00E37128"/>
    <w:rsid w:val="00E3719E"/>
    <w:rsid w:val="00E410E7"/>
    <w:rsid w:val="00E414A5"/>
    <w:rsid w:val="00E4241D"/>
    <w:rsid w:val="00E42771"/>
    <w:rsid w:val="00E42D9D"/>
    <w:rsid w:val="00E4564D"/>
    <w:rsid w:val="00E45731"/>
    <w:rsid w:val="00E469E4"/>
    <w:rsid w:val="00E46D00"/>
    <w:rsid w:val="00E4722F"/>
    <w:rsid w:val="00E477AE"/>
    <w:rsid w:val="00E501E9"/>
    <w:rsid w:val="00E50241"/>
    <w:rsid w:val="00E50703"/>
    <w:rsid w:val="00E5083E"/>
    <w:rsid w:val="00E50DAE"/>
    <w:rsid w:val="00E50F3F"/>
    <w:rsid w:val="00E517F1"/>
    <w:rsid w:val="00E52813"/>
    <w:rsid w:val="00E5284F"/>
    <w:rsid w:val="00E52E58"/>
    <w:rsid w:val="00E53069"/>
    <w:rsid w:val="00E5335A"/>
    <w:rsid w:val="00E56391"/>
    <w:rsid w:val="00E56736"/>
    <w:rsid w:val="00E56A4C"/>
    <w:rsid w:val="00E573B1"/>
    <w:rsid w:val="00E57A00"/>
    <w:rsid w:val="00E6089A"/>
    <w:rsid w:val="00E6096A"/>
    <w:rsid w:val="00E6301C"/>
    <w:rsid w:val="00E6302B"/>
    <w:rsid w:val="00E637E4"/>
    <w:rsid w:val="00E63DB5"/>
    <w:rsid w:val="00E643C5"/>
    <w:rsid w:val="00E6444F"/>
    <w:rsid w:val="00E64489"/>
    <w:rsid w:val="00E64538"/>
    <w:rsid w:val="00E67A00"/>
    <w:rsid w:val="00E67F75"/>
    <w:rsid w:val="00E67FDD"/>
    <w:rsid w:val="00E70116"/>
    <w:rsid w:val="00E709A4"/>
    <w:rsid w:val="00E70C07"/>
    <w:rsid w:val="00E71068"/>
    <w:rsid w:val="00E7113D"/>
    <w:rsid w:val="00E7122D"/>
    <w:rsid w:val="00E71491"/>
    <w:rsid w:val="00E71E33"/>
    <w:rsid w:val="00E71EB5"/>
    <w:rsid w:val="00E71ED3"/>
    <w:rsid w:val="00E750D8"/>
    <w:rsid w:val="00E76574"/>
    <w:rsid w:val="00E8053D"/>
    <w:rsid w:val="00E805A1"/>
    <w:rsid w:val="00E81EC0"/>
    <w:rsid w:val="00E830B1"/>
    <w:rsid w:val="00E83CA6"/>
    <w:rsid w:val="00E84158"/>
    <w:rsid w:val="00E852AE"/>
    <w:rsid w:val="00E8577B"/>
    <w:rsid w:val="00E8610A"/>
    <w:rsid w:val="00E86AA1"/>
    <w:rsid w:val="00E875C8"/>
    <w:rsid w:val="00E87E48"/>
    <w:rsid w:val="00E91251"/>
    <w:rsid w:val="00E91AA3"/>
    <w:rsid w:val="00E91E29"/>
    <w:rsid w:val="00E92E4D"/>
    <w:rsid w:val="00E938E8"/>
    <w:rsid w:val="00E93E06"/>
    <w:rsid w:val="00E9430C"/>
    <w:rsid w:val="00E9458B"/>
    <w:rsid w:val="00E94805"/>
    <w:rsid w:val="00E954F3"/>
    <w:rsid w:val="00E96A6F"/>
    <w:rsid w:val="00E97B2C"/>
    <w:rsid w:val="00EA023F"/>
    <w:rsid w:val="00EA09B3"/>
    <w:rsid w:val="00EA0D7B"/>
    <w:rsid w:val="00EA131C"/>
    <w:rsid w:val="00EA16B6"/>
    <w:rsid w:val="00EA302C"/>
    <w:rsid w:val="00EA3287"/>
    <w:rsid w:val="00EA4037"/>
    <w:rsid w:val="00EA43FE"/>
    <w:rsid w:val="00EA4E66"/>
    <w:rsid w:val="00EA51AB"/>
    <w:rsid w:val="00EA51F8"/>
    <w:rsid w:val="00EA5A99"/>
    <w:rsid w:val="00EA5F56"/>
    <w:rsid w:val="00EA5F75"/>
    <w:rsid w:val="00EA6826"/>
    <w:rsid w:val="00EA6D31"/>
    <w:rsid w:val="00EA6F23"/>
    <w:rsid w:val="00EA7111"/>
    <w:rsid w:val="00EA71DA"/>
    <w:rsid w:val="00EA799E"/>
    <w:rsid w:val="00EB00ED"/>
    <w:rsid w:val="00EB04A1"/>
    <w:rsid w:val="00EB28C6"/>
    <w:rsid w:val="00EB2E43"/>
    <w:rsid w:val="00EB318D"/>
    <w:rsid w:val="00EB3A12"/>
    <w:rsid w:val="00EB49F6"/>
    <w:rsid w:val="00EB525C"/>
    <w:rsid w:val="00EB71EF"/>
    <w:rsid w:val="00EB7980"/>
    <w:rsid w:val="00EC0EF1"/>
    <w:rsid w:val="00EC2421"/>
    <w:rsid w:val="00EC2546"/>
    <w:rsid w:val="00EC2751"/>
    <w:rsid w:val="00EC2A1E"/>
    <w:rsid w:val="00EC2D72"/>
    <w:rsid w:val="00EC2DB1"/>
    <w:rsid w:val="00EC318C"/>
    <w:rsid w:val="00EC3923"/>
    <w:rsid w:val="00EC3A85"/>
    <w:rsid w:val="00EC3BB9"/>
    <w:rsid w:val="00EC3F4E"/>
    <w:rsid w:val="00EC42D2"/>
    <w:rsid w:val="00EC51EF"/>
    <w:rsid w:val="00EC5880"/>
    <w:rsid w:val="00EC7226"/>
    <w:rsid w:val="00EC743A"/>
    <w:rsid w:val="00EC743B"/>
    <w:rsid w:val="00ED058C"/>
    <w:rsid w:val="00ED0BA3"/>
    <w:rsid w:val="00ED1BA4"/>
    <w:rsid w:val="00ED3443"/>
    <w:rsid w:val="00ED444D"/>
    <w:rsid w:val="00ED4821"/>
    <w:rsid w:val="00ED5429"/>
    <w:rsid w:val="00ED5465"/>
    <w:rsid w:val="00ED61C3"/>
    <w:rsid w:val="00ED68A3"/>
    <w:rsid w:val="00ED6DE7"/>
    <w:rsid w:val="00ED737C"/>
    <w:rsid w:val="00ED7F1A"/>
    <w:rsid w:val="00EE0672"/>
    <w:rsid w:val="00EE1D33"/>
    <w:rsid w:val="00EE23FF"/>
    <w:rsid w:val="00EE2A1B"/>
    <w:rsid w:val="00EE445B"/>
    <w:rsid w:val="00EE468E"/>
    <w:rsid w:val="00EE4F66"/>
    <w:rsid w:val="00EE4FD4"/>
    <w:rsid w:val="00EE523E"/>
    <w:rsid w:val="00EE5747"/>
    <w:rsid w:val="00EE618A"/>
    <w:rsid w:val="00EE68EF"/>
    <w:rsid w:val="00EF0495"/>
    <w:rsid w:val="00EF067D"/>
    <w:rsid w:val="00EF08CB"/>
    <w:rsid w:val="00EF0D09"/>
    <w:rsid w:val="00EF3CA1"/>
    <w:rsid w:val="00EF41EB"/>
    <w:rsid w:val="00EF4245"/>
    <w:rsid w:val="00EF63AF"/>
    <w:rsid w:val="00EF78C3"/>
    <w:rsid w:val="00F00216"/>
    <w:rsid w:val="00F02824"/>
    <w:rsid w:val="00F02E35"/>
    <w:rsid w:val="00F02F37"/>
    <w:rsid w:val="00F030AF"/>
    <w:rsid w:val="00F030F2"/>
    <w:rsid w:val="00F04D8F"/>
    <w:rsid w:val="00F04EC4"/>
    <w:rsid w:val="00F054DD"/>
    <w:rsid w:val="00F067B4"/>
    <w:rsid w:val="00F06829"/>
    <w:rsid w:val="00F069B1"/>
    <w:rsid w:val="00F07F41"/>
    <w:rsid w:val="00F1140C"/>
    <w:rsid w:val="00F11970"/>
    <w:rsid w:val="00F127BC"/>
    <w:rsid w:val="00F1368E"/>
    <w:rsid w:val="00F136E6"/>
    <w:rsid w:val="00F14E32"/>
    <w:rsid w:val="00F1578F"/>
    <w:rsid w:val="00F164B6"/>
    <w:rsid w:val="00F17FFD"/>
    <w:rsid w:val="00F22E20"/>
    <w:rsid w:val="00F230DE"/>
    <w:rsid w:val="00F234EF"/>
    <w:rsid w:val="00F23B37"/>
    <w:rsid w:val="00F2423D"/>
    <w:rsid w:val="00F242C9"/>
    <w:rsid w:val="00F25990"/>
    <w:rsid w:val="00F25D38"/>
    <w:rsid w:val="00F25E9E"/>
    <w:rsid w:val="00F26BE6"/>
    <w:rsid w:val="00F27E55"/>
    <w:rsid w:val="00F27FAC"/>
    <w:rsid w:val="00F304C2"/>
    <w:rsid w:val="00F30C7B"/>
    <w:rsid w:val="00F30C7D"/>
    <w:rsid w:val="00F31B75"/>
    <w:rsid w:val="00F31F45"/>
    <w:rsid w:val="00F32019"/>
    <w:rsid w:val="00F326B1"/>
    <w:rsid w:val="00F326BA"/>
    <w:rsid w:val="00F32AF9"/>
    <w:rsid w:val="00F33A1E"/>
    <w:rsid w:val="00F3425E"/>
    <w:rsid w:val="00F34C8A"/>
    <w:rsid w:val="00F34F24"/>
    <w:rsid w:val="00F35B5B"/>
    <w:rsid w:val="00F35E36"/>
    <w:rsid w:val="00F35F11"/>
    <w:rsid w:val="00F4056C"/>
    <w:rsid w:val="00F4246E"/>
    <w:rsid w:val="00F433C7"/>
    <w:rsid w:val="00F44B04"/>
    <w:rsid w:val="00F45112"/>
    <w:rsid w:val="00F46AF4"/>
    <w:rsid w:val="00F505FE"/>
    <w:rsid w:val="00F507C7"/>
    <w:rsid w:val="00F509F3"/>
    <w:rsid w:val="00F50D94"/>
    <w:rsid w:val="00F5122E"/>
    <w:rsid w:val="00F519D8"/>
    <w:rsid w:val="00F51BF5"/>
    <w:rsid w:val="00F5200F"/>
    <w:rsid w:val="00F52790"/>
    <w:rsid w:val="00F52A2C"/>
    <w:rsid w:val="00F52CEC"/>
    <w:rsid w:val="00F52E49"/>
    <w:rsid w:val="00F52F02"/>
    <w:rsid w:val="00F53220"/>
    <w:rsid w:val="00F53892"/>
    <w:rsid w:val="00F53FA2"/>
    <w:rsid w:val="00F54034"/>
    <w:rsid w:val="00F5431F"/>
    <w:rsid w:val="00F54A33"/>
    <w:rsid w:val="00F55217"/>
    <w:rsid w:val="00F55D16"/>
    <w:rsid w:val="00F60FA9"/>
    <w:rsid w:val="00F614B6"/>
    <w:rsid w:val="00F61BD3"/>
    <w:rsid w:val="00F648A6"/>
    <w:rsid w:val="00F65994"/>
    <w:rsid w:val="00F65A93"/>
    <w:rsid w:val="00F66557"/>
    <w:rsid w:val="00F66D9B"/>
    <w:rsid w:val="00F6774E"/>
    <w:rsid w:val="00F6777B"/>
    <w:rsid w:val="00F67907"/>
    <w:rsid w:val="00F67BB7"/>
    <w:rsid w:val="00F70B44"/>
    <w:rsid w:val="00F70CC2"/>
    <w:rsid w:val="00F71159"/>
    <w:rsid w:val="00F712D5"/>
    <w:rsid w:val="00F716C5"/>
    <w:rsid w:val="00F71764"/>
    <w:rsid w:val="00F733CF"/>
    <w:rsid w:val="00F73B82"/>
    <w:rsid w:val="00F755AD"/>
    <w:rsid w:val="00F7604D"/>
    <w:rsid w:val="00F764E5"/>
    <w:rsid w:val="00F7747F"/>
    <w:rsid w:val="00F80A62"/>
    <w:rsid w:val="00F810A3"/>
    <w:rsid w:val="00F8427A"/>
    <w:rsid w:val="00F848F0"/>
    <w:rsid w:val="00F84C86"/>
    <w:rsid w:val="00F85BD4"/>
    <w:rsid w:val="00F86EC0"/>
    <w:rsid w:val="00F90207"/>
    <w:rsid w:val="00F917D6"/>
    <w:rsid w:val="00F9206E"/>
    <w:rsid w:val="00F92127"/>
    <w:rsid w:val="00F92C57"/>
    <w:rsid w:val="00F93BB1"/>
    <w:rsid w:val="00F93BD7"/>
    <w:rsid w:val="00F954E0"/>
    <w:rsid w:val="00F96207"/>
    <w:rsid w:val="00F965DC"/>
    <w:rsid w:val="00F970D8"/>
    <w:rsid w:val="00F97279"/>
    <w:rsid w:val="00F9730D"/>
    <w:rsid w:val="00F974E4"/>
    <w:rsid w:val="00F9765B"/>
    <w:rsid w:val="00F97C9E"/>
    <w:rsid w:val="00FA037C"/>
    <w:rsid w:val="00FA0FB4"/>
    <w:rsid w:val="00FA1750"/>
    <w:rsid w:val="00FA1A86"/>
    <w:rsid w:val="00FA25A0"/>
    <w:rsid w:val="00FA25F7"/>
    <w:rsid w:val="00FA2E6E"/>
    <w:rsid w:val="00FA3888"/>
    <w:rsid w:val="00FA389C"/>
    <w:rsid w:val="00FA39C2"/>
    <w:rsid w:val="00FA603B"/>
    <w:rsid w:val="00FA69D0"/>
    <w:rsid w:val="00FB1378"/>
    <w:rsid w:val="00FB1CE7"/>
    <w:rsid w:val="00FB2E2A"/>
    <w:rsid w:val="00FB3374"/>
    <w:rsid w:val="00FB4045"/>
    <w:rsid w:val="00FB4103"/>
    <w:rsid w:val="00FB4722"/>
    <w:rsid w:val="00FB494F"/>
    <w:rsid w:val="00FB4C0C"/>
    <w:rsid w:val="00FB4D44"/>
    <w:rsid w:val="00FB4FB5"/>
    <w:rsid w:val="00FB593C"/>
    <w:rsid w:val="00FB5FD1"/>
    <w:rsid w:val="00FB63D7"/>
    <w:rsid w:val="00FB67FC"/>
    <w:rsid w:val="00FB77FC"/>
    <w:rsid w:val="00FB7E16"/>
    <w:rsid w:val="00FC016C"/>
    <w:rsid w:val="00FC1796"/>
    <w:rsid w:val="00FC1826"/>
    <w:rsid w:val="00FC1966"/>
    <w:rsid w:val="00FC28C2"/>
    <w:rsid w:val="00FC2959"/>
    <w:rsid w:val="00FC3410"/>
    <w:rsid w:val="00FC3D94"/>
    <w:rsid w:val="00FC3F63"/>
    <w:rsid w:val="00FC4787"/>
    <w:rsid w:val="00FC7005"/>
    <w:rsid w:val="00FD02E2"/>
    <w:rsid w:val="00FD02F3"/>
    <w:rsid w:val="00FD0E30"/>
    <w:rsid w:val="00FD166E"/>
    <w:rsid w:val="00FD2854"/>
    <w:rsid w:val="00FD4C2C"/>
    <w:rsid w:val="00FD574E"/>
    <w:rsid w:val="00FD5EA8"/>
    <w:rsid w:val="00FD6ACC"/>
    <w:rsid w:val="00FD7A4D"/>
    <w:rsid w:val="00FD7A8D"/>
    <w:rsid w:val="00FD7CF0"/>
    <w:rsid w:val="00FE1B15"/>
    <w:rsid w:val="00FE214F"/>
    <w:rsid w:val="00FE2C44"/>
    <w:rsid w:val="00FE30C3"/>
    <w:rsid w:val="00FE3303"/>
    <w:rsid w:val="00FE5365"/>
    <w:rsid w:val="00FE5821"/>
    <w:rsid w:val="00FF0352"/>
    <w:rsid w:val="00FF0C70"/>
    <w:rsid w:val="00FF0D87"/>
    <w:rsid w:val="00FF0E8C"/>
    <w:rsid w:val="00FF1AD0"/>
    <w:rsid w:val="00FF486A"/>
    <w:rsid w:val="00FF492B"/>
    <w:rsid w:val="00FF683D"/>
    <w:rsid w:val="00FF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8F5594"/>
  <w15:docId w15:val="{F18EE4E0-B75D-B84F-9296-C8D64BBFA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0A5"/>
  </w:style>
  <w:style w:type="paragraph" w:styleId="Heading1">
    <w:name w:val="heading 1"/>
    <w:basedOn w:val="Normal"/>
    <w:next w:val="Normal"/>
    <w:link w:val="Heading1Char"/>
    <w:uiPriority w:val="9"/>
    <w:qFormat/>
    <w:rsid w:val="00A769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1D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B6D7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331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4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FB4FB5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character" w:customStyle="1" w:styleId="apple-converted-space">
    <w:name w:val="apple-converted-space"/>
    <w:basedOn w:val="DefaultParagraphFont"/>
    <w:rsid w:val="00CA11A5"/>
  </w:style>
  <w:style w:type="paragraph" w:styleId="BalloonText">
    <w:name w:val="Balloon Text"/>
    <w:basedOn w:val="Normal"/>
    <w:link w:val="BalloonTextChar"/>
    <w:uiPriority w:val="99"/>
    <w:semiHidden/>
    <w:unhideWhenUsed/>
    <w:rsid w:val="008908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87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E285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269C2"/>
    <w:pPr>
      <w:spacing w:after="0" w:line="240" w:lineRule="auto"/>
      <w:ind w:left="720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943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58C"/>
  </w:style>
  <w:style w:type="paragraph" w:styleId="Footer">
    <w:name w:val="footer"/>
    <w:basedOn w:val="Normal"/>
    <w:link w:val="FooterChar"/>
    <w:uiPriority w:val="99"/>
    <w:unhideWhenUsed/>
    <w:rsid w:val="00943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58C"/>
  </w:style>
  <w:style w:type="paragraph" w:styleId="PlainText">
    <w:name w:val="Plain Text"/>
    <w:basedOn w:val="Normal"/>
    <w:link w:val="PlainTextChar"/>
    <w:uiPriority w:val="99"/>
    <w:unhideWhenUsed/>
    <w:rsid w:val="0079773D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9773D"/>
    <w:rPr>
      <w:rFonts w:ascii="Calibri" w:hAnsi="Calibri" w:cs="Consolas"/>
      <w:szCs w:val="21"/>
    </w:rPr>
  </w:style>
  <w:style w:type="character" w:customStyle="1" w:styleId="apple-style-span">
    <w:name w:val="apple-style-span"/>
    <w:basedOn w:val="DefaultParagraphFont"/>
    <w:rsid w:val="001E4081"/>
  </w:style>
  <w:style w:type="character" w:customStyle="1" w:styleId="Heading3Char">
    <w:name w:val="Heading 3 Char"/>
    <w:basedOn w:val="DefaultParagraphFont"/>
    <w:link w:val="Heading3"/>
    <w:uiPriority w:val="9"/>
    <w:rsid w:val="004B6D7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F52E4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9D1DC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rsid w:val="002030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7699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1E75D2"/>
    <w:rPr>
      <w:i/>
      <w:iCs/>
    </w:rPr>
  </w:style>
  <w:style w:type="character" w:customStyle="1" w:styleId="notranslate">
    <w:name w:val="notranslate"/>
    <w:basedOn w:val="DefaultParagraphFont"/>
    <w:rsid w:val="00753009"/>
  </w:style>
  <w:style w:type="paragraph" w:styleId="HTMLPreformatted">
    <w:name w:val="HTML Preformatted"/>
    <w:basedOn w:val="Normal"/>
    <w:link w:val="HTMLPreformattedChar"/>
    <w:rsid w:val="00711D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711D7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A302C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331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i-italic">
    <w:name w:val="pi-italic"/>
    <w:basedOn w:val="DefaultParagraphFont"/>
    <w:rsid w:val="0039331B"/>
  </w:style>
  <w:style w:type="character" w:customStyle="1" w:styleId="speakers">
    <w:name w:val="speakers"/>
    <w:basedOn w:val="DefaultParagraphFont"/>
    <w:rsid w:val="001F723A"/>
  </w:style>
  <w:style w:type="character" w:customStyle="1" w:styleId="xapple-style-span">
    <w:name w:val="xapple-style-span"/>
    <w:basedOn w:val="DefaultParagraphFont"/>
    <w:rsid w:val="00376496"/>
  </w:style>
  <w:style w:type="character" w:styleId="UnresolvedMention">
    <w:name w:val="Unresolved Mention"/>
    <w:basedOn w:val="DefaultParagraphFont"/>
    <w:uiPriority w:val="99"/>
    <w:semiHidden/>
    <w:unhideWhenUsed/>
    <w:rsid w:val="006E0BA2"/>
    <w:rPr>
      <w:color w:val="808080"/>
      <w:shd w:val="clear" w:color="auto" w:fill="E6E6E6"/>
    </w:rPr>
  </w:style>
  <w:style w:type="table" w:styleId="ListTable1Light-Accent3">
    <w:name w:val="List Table 1 Light Accent 3"/>
    <w:basedOn w:val="TableNormal"/>
    <w:uiPriority w:val="46"/>
    <w:rsid w:val="00351C9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A2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3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2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4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5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6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44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6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6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9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81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2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491137">
          <w:marLeft w:val="0"/>
          <w:marRight w:val="0"/>
          <w:marTop w:val="0"/>
          <w:marBottom w:val="3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8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54522">
          <w:marLeft w:val="0"/>
          <w:marRight w:val="0"/>
          <w:marTop w:val="0"/>
          <w:marBottom w:val="3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7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12731">
          <w:marLeft w:val="0"/>
          <w:marRight w:val="0"/>
          <w:marTop w:val="0"/>
          <w:marBottom w:val="3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7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89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48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5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0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26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22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9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008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342381">
          <w:marLeft w:val="0"/>
          <w:marRight w:val="0"/>
          <w:marTop w:val="0"/>
          <w:marBottom w:val="3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8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5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4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62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3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127818">
          <w:marLeft w:val="0"/>
          <w:marRight w:val="0"/>
          <w:marTop w:val="0"/>
          <w:marBottom w:val="3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38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3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8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1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123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66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3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7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11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1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30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8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8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8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10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54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9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64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27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457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0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3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7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9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3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97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53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7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3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2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0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3965">
          <w:marLeft w:val="0"/>
          <w:marRight w:val="0"/>
          <w:marTop w:val="0"/>
          <w:marBottom w:val="3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3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74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684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59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6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274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24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9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6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4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4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2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2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6778">
          <w:marLeft w:val="240"/>
          <w:marRight w:val="24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407519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581338">
          <w:marLeft w:val="240"/>
          <w:marRight w:val="24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817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4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4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5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1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7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4071">
          <w:marLeft w:val="0"/>
          <w:marRight w:val="0"/>
          <w:marTop w:val="0"/>
          <w:marBottom w:val="3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8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4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7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2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2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4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7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17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7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7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32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76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33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12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0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5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7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76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8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57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176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4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7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2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9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85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8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3759">
          <w:marLeft w:val="0"/>
          <w:marRight w:val="0"/>
          <w:marTop w:val="0"/>
          <w:marBottom w:val="3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9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7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9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4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2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7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31hzlhk6di2h5.cloudfront.net/20240610/46/40/81/a6/33234fb8df44b43f720e5b4d/Teams_-_May_17th_Surgical_Pathology_Unknowns_Conference__Dr._States_.ic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6CCD1-AA4D-0344-9D38-2E744FF80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.a.rudolph@vumc.org</dc:creator>
  <cp:keywords/>
  <dc:description/>
  <cp:lastModifiedBy>Czelusniak, Anthony</cp:lastModifiedBy>
  <cp:revision>2</cp:revision>
  <cp:lastPrinted>2024-07-01T05:42:00Z</cp:lastPrinted>
  <dcterms:created xsi:type="dcterms:W3CDTF">2024-08-04T20:55:00Z</dcterms:created>
  <dcterms:modified xsi:type="dcterms:W3CDTF">2024-08-04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330588199</vt:i4>
  </property>
  <property fmtid="{D5CDD505-2E9C-101B-9397-08002B2CF9AE}" pid="3" name="MSIP_Label_792c8cef-6f2b-4af1-b4ac-d815ff795cd6_Enabled">
    <vt:lpwstr>true</vt:lpwstr>
  </property>
  <property fmtid="{D5CDD505-2E9C-101B-9397-08002B2CF9AE}" pid="4" name="MSIP_Label_792c8cef-6f2b-4af1-b4ac-d815ff795cd6_SetDate">
    <vt:lpwstr>2022-08-24T19:31:32Z</vt:lpwstr>
  </property>
  <property fmtid="{D5CDD505-2E9C-101B-9397-08002B2CF9AE}" pid="5" name="MSIP_Label_792c8cef-6f2b-4af1-b4ac-d815ff795cd6_Method">
    <vt:lpwstr>Standard</vt:lpwstr>
  </property>
  <property fmtid="{D5CDD505-2E9C-101B-9397-08002B2CF9AE}" pid="6" name="MSIP_Label_792c8cef-6f2b-4af1-b4ac-d815ff795cd6_Name">
    <vt:lpwstr>VUMC General</vt:lpwstr>
  </property>
  <property fmtid="{D5CDD505-2E9C-101B-9397-08002B2CF9AE}" pid="7" name="MSIP_Label_792c8cef-6f2b-4af1-b4ac-d815ff795cd6_SiteId">
    <vt:lpwstr>ef575030-1424-4ed8-b83c-12c533d879ab</vt:lpwstr>
  </property>
  <property fmtid="{D5CDD505-2E9C-101B-9397-08002B2CF9AE}" pid="8" name="MSIP_Label_792c8cef-6f2b-4af1-b4ac-d815ff795cd6_ActionId">
    <vt:lpwstr>6924b9af-d907-45a2-b6c9-100068b1db7a</vt:lpwstr>
  </property>
  <property fmtid="{D5CDD505-2E9C-101B-9397-08002B2CF9AE}" pid="9" name="MSIP_Label_792c8cef-6f2b-4af1-b4ac-d815ff795cd6_ContentBits">
    <vt:lpwstr>0</vt:lpwstr>
  </property>
</Properties>
</file>